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5DAD688A" w:rsidR="00CB4A2C" w:rsidRDefault="00D37B1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609068B2" wp14:editId="1F0D6A74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1635837755" name="Group 1635837755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97327857" name="Rectangle 197327857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77786692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DF8C5A" w14:textId="77777777" w:rsidR="00D37B1C" w:rsidRDefault="00D37B1C" w:rsidP="00D37B1C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90869317" name="Group 1590869317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478639270" name="Group 4786392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81708151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05227794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1143801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5381218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00786733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351704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06851338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62909560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25655837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11572765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02054622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8950813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2030540359" name="Group 2030540359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26759523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45808716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0210384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14609903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15603977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52077272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90002854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078361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0665678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2401938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746106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09068B2" id="Group 1635837755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">
                    <v:rect id="Rectangle 197327857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" adj="18883" fillcolor="#463589" stroked="f" strokeweight="2pt">
                      <v:textbox inset=",0,14.4pt,0">
                        <w:txbxContent>
                          <w:p w14:paraId="49DF8C5A" w14:textId="77777777" w:rsidR="00D37B1C" w:rsidRDefault="00D37B1C" w:rsidP="00D37B1C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590869317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">
                      <v:group id="Group 478639270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2030540359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57C1E" w:rsidRDefault="00C57C1E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57C1E" w:rsidRDefault="00C57C1E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0EA63BB" w:rsidR="00C57C1E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FF456F" w:rsidRPr="00793326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57C1E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57C1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60EA63BB" w:rsidR="00C57C1E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FF456F" w:rsidRPr="00793326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57C1E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57C1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4E03E1A8" w:rsidR="00CA74F4" w:rsidRDefault="00D37B1C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05F4B93C" wp14:editId="5502D9A8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71F49114" w:rsidR="00C57C1E" w:rsidRPr="00793326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793326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OWASP  2013 TOP 10 </w:t>
                                </w:r>
                              </w:p>
                              <w:p w14:paraId="5709D450" w14:textId="207BE36F" w:rsidR="00C57C1E" w:rsidRPr="00793326" w:rsidRDefault="0039371B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79332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7B1C07F5" w14:textId="77777777" w:rsidR="00C57C1E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4B6B1ECB" w14:textId="77777777" w:rsidR="0039371B" w:rsidRDefault="0039371B" w:rsidP="0039371B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678924C4" w14:textId="77777777" w:rsidR="0039371B" w:rsidRDefault="0039371B" w:rsidP="0039371B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135456F0" w14:textId="77777777" w:rsidR="0039371B" w:rsidRDefault="0039371B" w:rsidP="0039371B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57C1E" w:rsidRPr="00CA74F4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57C1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57C1E" w:rsidRPr="00B1237A" w:rsidRDefault="00C57C1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57C1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57C1E" w:rsidRPr="00B1237A" w:rsidRDefault="00C57C1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57C1E" w:rsidRDefault="00C57C1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50FD87B7" w14:textId="71F49114" w:rsidR="00C57C1E" w:rsidRPr="00793326" w:rsidRDefault="00C57C1E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793326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OWASP  2013 TOP 10 </w:t>
                          </w:r>
                        </w:p>
                        <w:p w14:paraId="5709D450" w14:textId="207BE36F" w:rsidR="00C57C1E" w:rsidRPr="00793326" w:rsidRDefault="0039371B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79332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总结报告</w:t>
                          </w:r>
                        </w:p>
                        <w:p w14:paraId="7B1C07F5" w14:textId="77777777" w:rsidR="00C57C1E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4B6B1ECB" w14:textId="77777777" w:rsidR="0039371B" w:rsidRDefault="0039371B" w:rsidP="0039371B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678924C4" w14:textId="77777777" w:rsidR="0039371B" w:rsidRDefault="0039371B" w:rsidP="0039371B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135456F0" w14:textId="77777777" w:rsidR="0039371B" w:rsidRDefault="0039371B" w:rsidP="0039371B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57C1E" w:rsidRPr="00CA74F4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57C1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57C1E" w:rsidRPr="00B1237A" w:rsidRDefault="00C57C1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57C1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57C1E" w:rsidRPr="00B1237A" w:rsidRDefault="00C57C1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57C1E" w:rsidRDefault="00C57C1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4853884" w:rsidR="00C57C1E" w:rsidRDefault="00FF456F" w:rsidP="00F3760D">
                                <w:pP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  <w:p w14:paraId="56D5B01D" w14:textId="5ED235A1" w:rsidR="00FF456F" w:rsidRPr="00F3760D" w:rsidRDefault="00FF456F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；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64853884" w:rsidR="00C57C1E" w:rsidRDefault="00FF456F" w:rsidP="00F3760D">
                          <w:pP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  <w:p w14:paraId="56D5B01D" w14:textId="5ED235A1" w:rsidR="00FF456F" w:rsidRPr="00F3760D" w:rsidRDefault="00FF456F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；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9DA95D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493D934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800A4F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793326" w:rsidRDefault="00CB23D9" w:rsidP="002638B2">
      <w:pPr>
        <w:ind w:right="657"/>
        <w:rPr>
          <w:color w:val="624ABB"/>
        </w:rPr>
      </w:pPr>
    </w:p>
    <w:p w14:paraId="64F88BF2" w14:textId="77777777" w:rsidR="00C0105A" w:rsidRPr="00793326" w:rsidRDefault="00CA74F4" w:rsidP="00813614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center" w:pos="4813"/>
        </w:tabs>
        <w:ind w:left="357" w:right="657"/>
        <w:rPr>
          <w:noProof/>
          <w:color w:val="624ABB"/>
        </w:rPr>
      </w:pPr>
      <w:r w:rsidRPr="00015B29">
        <w:lastRenderedPageBreak/>
        <w:tab/>
      </w:r>
      <w:bookmarkStart w:id="1" w:name="_Toc23262118"/>
      <w:r w:rsidR="00897597">
        <w:rPr>
          <w:rFonts w:hint="eastAsia"/>
          <w:lang w:eastAsia="zh-CN"/>
        </w:rPr>
        <w:t>目录</w:t>
      </w:r>
      <w:bookmarkEnd w:id="1"/>
      <w:r w:rsidR="00617BF6" w:rsidRPr="00793326">
        <w:rPr>
          <w:rFonts w:asciiTheme="majorHAnsi" w:hAnsiTheme="majorHAnsi"/>
          <w:caps/>
          <w:color w:val="624ABB"/>
          <w:sz w:val="22"/>
        </w:rPr>
        <w:fldChar w:fldCharType="begin"/>
      </w:r>
      <w:r w:rsidR="00617BF6" w:rsidRPr="00793326">
        <w:rPr>
          <w:rFonts w:asciiTheme="majorHAnsi" w:hAnsiTheme="majorHAnsi"/>
          <w:caps/>
          <w:color w:val="624ABB"/>
          <w:sz w:val="22"/>
        </w:rPr>
        <w:instrText xml:space="preserve"> TOC \o "1-4" \n </w:instrText>
      </w:r>
      <w:r w:rsidR="00617BF6" w:rsidRPr="00793326">
        <w:rPr>
          <w:rFonts w:asciiTheme="majorHAnsi" w:hAnsiTheme="majorHAnsi"/>
          <w:caps/>
          <w:color w:val="624ABB"/>
          <w:sz w:val="22"/>
        </w:rPr>
        <w:fldChar w:fldCharType="separate"/>
      </w:r>
    </w:p>
    <w:p w14:paraId="2E1DBC00" w14:textId="2F88C7D2" w:rsidR="00C0105A" w:rsidRPr="00793326" w:rsidRDefault="00C0105A">
      <w:pPr>
        <w:pStyle w:val="TOC1"/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793326">
        <w:rPr>
          <w:rFonts w:hint="eastAsia"/>
          <w:noProof/>
          <w:color w:val="624ABB"/>
          <w:lang w:eastAsia="zh-CN"/>
        </w:rPr>
        <w:t xml:space="preserve"> </w:t>
      </w:r>
    </w:p>
    <w:p w14:paraId="45C213DB" w14:textId="77777777" w:rsidR="00C0105A" w:rsidRPr="00793326" w:rsidRDefault="00C0105A" w:rsidP="0089468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>1.</w:t>
      </w:r>
      <w:r w:rsidRPr="00793326">
        <w:rPr>
          <w:rFonts w:asciiTheme="minorHAnsi" w:hAnsiTheme="minorHAnsi" w:cstheme="minorBidi"/>
          <w:b w:val="0"/>
          <w: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简介</w:t>
      </w:r>
    </w:p>
    <w:p w14:paraId="418099D1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应用特征</w:t>
      </w:r>
    </w:p>
    <w:p w14:paraId="7D99B7EB" w14:textId="77777777" w:rsidR="00C0105A" w:rsidRPr="00793326" w:rsidRDefault="00C0105A" w:rsidP="0089468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>2.</w:t>
      </w:r>
      <w:r w:rsidRPr="00793326">
        <w:rPr>
          <w:rFonts w:asciiTheme="minorHAnsi" w:hAnsiTheme="minorHAnsi" w:cstheme="minorBidi"/>
          <w:b w:val="0"/>
          <w: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安全违规简介</w:t>
      </w:r>
    </w:p>
    <w:p w14:paraId="0D31C024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:lang w:eastAsia="zh-CN"/>
        </w:rPr>
        <w:t>OWASP -2013 Top</w:t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 10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漏洞</w:t>
      </w:r>
    </w:p>
    <w:p w14:paraId="48A4CBAA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1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注入</w:t>
      </w:r>
    </w:p>
    <w:p w14:paraId="75262780" w14:textId="01576DC2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2 – </w:t>
      </w:r>
      <w:r w:rsidR="008C07E7"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失效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</w:rPr>
        <w:t>的身份验证和会话管理</w:t>
      </w:r>
    </w:p>
    <w:p w14:paraId="53C6452C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3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跨站脚本</w:t>
      </w:r>
    </w:p>
    <w:p w14:paraId="78588392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4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不安全的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</w:rPr>
        <w:t>直接对象引用</w:t>
      </w:r>
    </w:p>
    <w:p w14:paraId="76BC6907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5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安全性错误配置</w:t>
      </w:r>
    </w:p>
    <w:p w14:paraId="35162E73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6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敏感数据暴露</w:t>
      </w:r>
    </w:p>
    <w:p w14:paraId="2F00C3D3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>OWASP -2013 A7 –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功能级访问控制缺失</w:t>
      </w:r>
    </w:p>
    <w:p w14:paraId="4B654B85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8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伪造跨站请求</w:t>
      </w:r>
    </w:p>
    <w:p w14:paraId="080F0D4E" w14:textId="77777777" w:rsidR="00C0105A" w:rsidRPr="00793326" w:rsidRDefault="00C0105A" w:rsidP="0089468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9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使用带有已知漏洞的组件</w:t>
      </w:r>
    </w:p>
    <w:p w14:paraId="447E1099" w14:textId="77777777" w:rsidR="00C0105A" w:rsidRPr="00793326" w:rsidRDefault="00C0105A" w:rsidP="0089468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 xml:space="preserve">OWASP -2013 A10 – 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</w:rPr>
        <w:t>未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经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</w:rPr>
        <w:t>验证的重定向和转发</w:t>
      </w:r>
    </w:p>
    <w:p w14:paraId="334F9E51" w14:textId="77777777" w:rsidR="00C0105A" w:rsidRPr="00793326" w:rsidRDefault="00C0105A" w:rsidP="0089468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</w:rPr>
        <w:t>3.</w:t>
      </w:r>
      <w:r w:rsidRPr="00793326">
        <w:rPr>
          <w:rFonts w:asciiTheme="minorHAnsi" w:hAnsiTheme="minorHAnsi" w:cstheme="minorBidi"/>
          <w:b w:val="0"/>
          <w: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附录</w:t>
      </w:r>
    </w:p>
    <w:p w14:paraId="10795003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关于</w:t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:lang w:eastAsia="zh-CN"/>
        </w:rPr>
        <w:t>CAST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软件智能</w:t>
      </w:r>
    </w:p>
    <w:p w14:paraId="18FF3A9D" w14:textId="77777777" w:rsidR="00C0105A" w:rsidRPr="00793326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</w:pP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793326">
        <w:rPr>
          <w:rFonts w:asciiTheme="minorHAnsi" w:hAnsiTheme="minorHAnsi" w:cstheme="minorBidi"/>
          <w:smallCaps w:val="0"/>
          <w:noProof/>
          <w:color w:val="624ABB"/>
          <w:sz w:val="28"/>
          <w:szCs w:val="28"/>
          <w:lang w:eastAsia="zh-CN"/>
        </w:rPr>
        <w:tab/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关于</w:t>
      </w:r>
      <w:r w:rsidRPr="00793326">
        <w:rPr>
          <w:rFonts w:ascii="Times New Roman" w:eastAsiaTheme="majorEastAsia" w:hAnsi="Times New Roman"/>
          <w:noProof/>
          <w:color w:val="624ABB"/>
          <w:sz w:val="21"/>
          <w:szCs w:val="22"/>
          <w:lang w:eastAsia="zh-CN"/>
        </w:rPr>
        <w:t>CAST</w:t>
      </w:r>
      <w:r w:rsidRPr="00793326">
        <w:rPr>
          <w:rFonts w:ascii="Times New Roman" w:eastAsiaTheme="majorEastAsia" w:hAnsi="Times New Roman" w:hint="eastAsia"/>
          <w:noProof/>
          <w:color w:val="624ABB"/>
          <w:sz w:val="21"/>
          <w:szCs w:val="22"/>
          <w:lang w:eastAsia="zh-CN"/>
        </w:rPr>
        <w:t>安全性</w:t>
      </w:r>
    </w:p>
    <w:p w14:paraId="31007FBA" w14:textId="4A6391E1" w:rsidR="00C9214B" w:rsidRPr="00793326" w:rsidRDefault="00617BF6" w:rsidP="002638B2">
      <w:pPr>
        <w:ind w:left="0" w:right="657"/>
        <w:rPr>
          <w:color w:val="624ABB"/>
          <w:sz w:val="16"/>
          <w:szCs w:val="16"/>
        </w:rPr>
      </w:pPr>
      <w:r w:rsidRPr="00793326">
        <w:rPr>
          <w:rFonts w:asciiTheme="majorHAnsi" w:hAnsiTheme="majorHAnsi"/>
          <w:caps/>
          <w:color w:val="624ABB"/>
          <w:sz w:val="22"/>
          <w:szCs w:val="16"/>
        </w:rPr>
        <w:fldChar w:fldCharType="end"/>
      </w:r>
    </w:p>
    <w:p w14:paraId="7B30C6D4" w14:textId="48197181" w:rsidR="00874417" w:rsidRPr="00D00F91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D00F91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62119"/>
      <w:r w:rsidR="00D00F91" w:rsidRPr="00D00F91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67DBC05C" w14:textId="6402CAA1" w:rsidR="00A54316" w:rsidRPr="00014E42" w:rsidRDefault="00A54316" w:rsidP="00A54316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  <w:bookmarkStart w:id="4" w:name="_Toc531862198"/>
      <w:bookmarkStart w:id="5" w:name="_Toc531948644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="007F3437" w:rsidRPr="007F3437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1488A2D8" w14:textId="77777777" w:rsidR="00A54316" w:rsidRDefault="00A54316" w:rsidP="00A54316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C77A0E6" w14:textId="090BEA97" w:rsidR="00A54316" w:rsidRPr="00D673EF" w:rsidRDefault="00A54316" w:rsidP="00A54316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D673EF">
        <w:rPr>
          <w:rFonts w:ascii="Times New Roman" w:eastAsiaTheme="majorEastAsia" w:hAnsi="Times New Roman"/>
          <w:sz w:val="22"/>
          <w:szCs w:val="22"/>
        </w:rPr>
        <w:t>OWASP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WE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ISQ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120AFFF5" w14:textId="54E55832" w:rsidR="00874417" w:rsidRPr="00D00F91" w:rsidRDefault="00687716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" w:name="_Toc23262120"/>
      <w:bookmarkEnd w:id="3"/>
      <w:bookmarkEnd w:id="4"/>
      <w:bookmarkEnd w:id="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6"/>
    </w:p>
    <w:p w14:paraId="4B0A16FF" w14:textId="77777777" w:rsidR="00C60C03" w:rsidRPr="00D00F91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D2108EE" w14:textId="7C61E976" w:rsidR="007B070B" w:rsidRPr="00D00F91" w:rsidRDefault="00B33524" w:rsidP="00687716">
      <w:pPr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="00687716" w:rsidRPr="00D673EF">
        <w:rPr>
          <w:rFonts w:ascii="Times New Roman" w:eastAsiaTheme="majorEastAsia" w:hAnsi="Times New Roman"/>
          <w:sz w:val="22"/>
          <w:szCs w:val="22"/>
        </w:rPr>
        <w:t>评估重点关注所述应用（用户界面到数据库）的技术实现，不分析业务功能</w:t>
      </w:r>
      <w:proofErr w:type="spellEnd"/>
      <w:r w:rsidR="00687716"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D00F91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00F91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4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D00F91" w14:paraId="6CC2F71A" w14:textId="77777777" w:rsidTr="00C63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hideMark/>
          </w:tcPr>
          <w:p w14:paraId="0971C5EE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D00F91" w14:paraId="57F86C42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00F91" w14:paraId="7E2605E2" w14:textId="77777777" w:rsidTr="00C63658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00F91" w14:paraId="7F26FC58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00F91" w14:paraId="6A618DB2" w14:textId="77777777" w:rsidTr="00C63658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00F91" w14:paraId="6B48912A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510C9B2" w:rsidR="007B070B" w:rsidRPr="00D00F91" w:rsidRDefault="00D439D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D00F91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5016AF05" wp14:editId="1145283D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7910551" w14:textId="30165380" w:rsidR="00687716" w:rsidRPr="00D673EF" w:rsidRDefault="00687716" w:rsidP="000A3C92">
      <w:pPr>
        <w:ind w:left="-142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9F2CAD5" w14:textId="26838F7A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FDB94BE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C886EA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807432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DBC5321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73FD02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E5BFD7C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830A8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99D4560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2195A62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ADE31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68A9F58" w14:textId="77777777" w:rsidR="006E472D" w:rsidRPr="00D00F91" w:rsidRDefault="006E472D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D00F91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5F0601EF" w:rsidR="004708D5" w:rsidRPr="00D00F91" w:rsidRDefault="00687716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7" w:name="_Toc23262121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7"/>
    </w:p>
    <w:p w14:paraId="65F5E284" w14:textId="3BA0F1C4" w:rsidR="009D4F84" w:rsidRPr="00BD3568" w:rsidRDefault="009D4F84" w:rsidP="009D4F84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3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2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D00F91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1621DC5C" w:rsidR="000B1DF2" w:rsidRPr="00D00F91" w:rsidRDefault="000B1DF2" w:rsidP="00432D86">
      <w:pPr>
        <w:pStyle w:val="Heading2"/>
      </w:pPr>
      <w:bookmarkStart w:id="8" w:name="_Toc531862200"/>
      <w:bookmarkStart w:id="9" w:name="_Toc531948646"/>
      <w:bookmarkStart w:id="10" w:name="_Toc23262122"/>
      <w:r w:rsidRPr="00D00F91">
        <w:rPr>
          <w:rFonts w:hint="eastAsia"/>
        </w:rPr>
        <w:t>OWASP -201</w:t>
      </w:r>
      <w:r w:rsidR="00CE26B9" w:rsidRPr="00D00F91">
        <w:rPr>
          <w:rFonts w:hint="eastAsia"/>
        </w:rPr>
        <w:t>3</w:t>
      </w:r>
      <w:r w:rsidRPr="00D00F91">
        <w:rPr>
          <w:rFonts w:hint="eastAsia"/>
        </w:rPr>
        <w:t xml:space="preserve"> </w:t>
      </w:r>
      <w:bookmarkEnd w:id="8"/>
      <w:bookmarkEnd w:id="9"/>
      <w:r w:rsidR="000D75B0">
        <w:rPr>
          <w:rFonts w:hint="eastAsia"/>
        </w:rPr>
        <w:t>Top</w:t>
      </w:r>
      <w:r w:rsidR="000D75B0">
        <w:t xml:space="preserve"> 10 </w:t>
      </w:r>
      <w:proofErr w:type="spellStart"/>
      <w:r w:rsidR="000D75B0">
        <w:rPr>
          <w:rFonts w:hint="eastAsia"/>
        </w:rPr>
        <w:t>漏洞</w:t>
      </w:r>
      <w:bookmarkEnd w:id="10"/>
      <w:proofErr w:type="spellEnd"/>
    </w:p>
    <w:p w14:paraId="11E67AE7" w14:textId="4B920462" w:rsidR="007023C3" w:rsidRPr="00D00F91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8F6AAC2" w14:textId="1EBD8CDF" w:rsidR="00F74473" w:rsidRPr="00D00F91" w:rsidRDefault="00F74473" w:rsidP="00F7447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3" w:history="1">
        <w:r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</w:t>
        </w:r>
        <w:r w:rsidR="006B1BBB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2013</w:t>
        </w:r>
        <w:r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Top 10</w:t>
        </w:r>
      </w:hyperlink>
      <w:r w:rsidRPr="00D00F91">
        <w:rPr>
          <w:rStyle w:val="Hyperlink"/>
          <w:rFonts w:ascii="Times New Roman" w:eastAsiaTheme="majorEastAsia" w:hAnsi="Times New Roman"/>
          <w:sz w:val="22"/>
          <w:szCs w:val="22"/>
          <w:lang w:eastAsia="zh-CN"/>
        </w:rPr>
        <w:t> </w:t>
      </w:r>
      <w:r w:rsidR="00681D35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3B40E2">
        <w:rPr>
          <w:rFonts w:ascii="Times New Roman" w:eastAsiaTheme="majorEastAsia" w:hAnsi="Times New Roman" w:hint="eastAsia"/>
          <w:sz w:val="22"/>
          <w:szCs w:val="22"/>
          <w:lang w:eastAsia="zh-CN"/>
        </w:rPr>
        <w:t>是</w:t>
      </w:r>
      <w:r w:rsidR="004E2698">
        <w:rPr>
          <w:rFonts w:ascii="Times New Roman" w:eastAsiaTheme="majorEastAsia" w:hAnsi="Times New Roman" w:hint="eastAsia"/>
          <w:sz w:val="22"/>
          <w:szCs w:val="22"/>
          <w:lang w:eastAsia="zh-CN"/>
        </w:rPr>
        <w:t>有关于</w:t>
      </w:r>
      <w:r w:rsidR="00B7352C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="00681D35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</w:t>
      </w:r>
      <w:r w:rsidR="00277D2C">
        <w:rPr>
          <w:rFonts w:ascii="Times New Roman" w:eastAsiaTheme="majorEastAsia" w:hAnsi="Times New Roman" w:hint="eastAsia"/>
          <w:sz w:val="22"/>
          <w:szCs w:val="22"/>
          <w:lang w:eastAsia="zh-CN"/>
        </w:rPr>
        <w:t>的关键漏洞</w:t>
      </w:r>
      <w:r w:rsidR="007236BB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6700E151" w14:textId="7E90AFAB" w:rsidR="000B1DF2" w:rsidRPr="00D00F91" w:rsidRDefault="006B1BB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</w:t>
      </w:r>
      <w:r w:rsidR="001F629F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5459D1"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OWASP -2013 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</w:t>
      </w:r>
      <w:r w:rsidR="001F629F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2013"/>
      </w:tblPr>
      <w:tblGrid>
        <w:gridCol w:w="4675"/>
        <w:gridCol w:w="1440"/>
        <w:gridCol w:w="1530"/>
        <w:gridCol w:w="1355"/>
      </w:tblGrid>
      <w:tr w:rsidR="007023C3" w:rsidRPr="00D00F91" w14:paraId="447182E1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7C4BD94B" w:rsidR="007023C3" w:rsidRPr="00D00F91" w:rsidRDefault="00F64336" w:rsidP="00A73AC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OWASP-2013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42608E8A" w:rsidR="007023C3" w:rsidRPr="00D00F91" w:rsidRDefault="006B1BBB" w:rsidP="00A73AC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</w:t>
            </w:r>
            <w:r w:rsidR="0057651C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47E50D49" w:rsidR="007023C3" w:rsidRPr="00D00F91" w:rsidRDefault="006B1BBB" w:rsidP="00A73AC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</w:t>
            </w:r>
            <w:r w:rsidR="0057651C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484C2D97" w:rsidR="007023C3" w:rsidRPr="00D00F91" w:rsidRDefault="006B1BBB" w:rsidP="00A73AC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</w:t>
            </w:r>
            <w:r w:rsidR="0057651C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漏洞</w:t>
            </w:r>
          </w:p>
        </w:tc>
      </w:tr>
      <w:tr w:rsidR="007023C3" w:rsidRPr="00D00F91" w14:paraId="779D7551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1B6D9F6" w14:textId="0818EA69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7202FC7E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20238BB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026D1C23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211EE165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682B9ED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66FA262C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741E2C7F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BE665CF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72D1137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6AF2FEA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7DC5C797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3952727A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09EE63A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7E2BE6AE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0C8E963B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26A966A0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FE6A3EE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D00F91" w:rsidRDefault="000B1DF2" w:rsidP="002638B2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648E3C17" w14:textId="39112D0A" w:rsidR="000B1DF2" w:rsidRPr="00D00F91" w:rsidRDefault="004A6C2A" w:rsidP="00A73AC5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7425" w:rsidRPr="00D00F91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D00F91">
        <w:rPr>
          <w:rFonts w:ascii="Times New Roman" w:eastAsiaTheme="majorEastAsia" w:hAnsi="Times New Roman"/>
          <w:i/>
          <w:sz w:val="22"/>
          <w:szCs w:val="22"/>
        </w:rPr>
        <w:t>: OWASP 201</w:t>
      </w:r>
      <w:r w:rsidR="00CE26B9" w:rsidRPr="00D00F91">
        <w:rPr>
          <w:rFonts w:ascii="Times New Roman" w:eastAsiaTheme="majorEastAsia" w:hAnsi="Times New Roman"/>
          <w:i/>
          <w:sz w:val="22"/>
          <w:szCs w:val="22"/>
        </w:rPr>
        <w:t>3</w:t>
      </w:r>
      <w:r w:rsidR="000B1DF2" w:rsidRPr="00D00F91">
        <w:rPr>
          <w:rFonts w:ascii="Times New Roman" w:eastAsiaTheme="majorEastAsia" w:hAnsi="Times New Roman"/>
          <w:i/>
          <w:sz w:val="22"/>
          <w:szCs w:val="22"/>
        </w:rPr>
        <w:t xml:space="preserve">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D00F91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1699F852" w14:textId="77777777" w:rsidR="000B1DF2" w:rsidRPr="00D00F91" w:rsidRDefault="000B1DF2" w:rsidP="002638B2">
      <w:pPr>
        <w:ind w:left="3829" w:right="657" w:firstLine="425"/>
        <w:rPr>
          <w:rFonts w:ascii="Times New Roman" w:eastAsiaTheme="majorEastAsia" w:hAnsi="Times New Roman"/>
          <w:i/>
          <w:sz w:val="22"/>
          <w:szCs w:val="22"/>
        </w:rPr>
      </w:pPr>
    </w:p>
    <w:p w14:paraId="2BD81903" w14:textId="77777777" w:rsidR="007819D5" w:rsidRPr="00D00F91" w:rsidRDefault="007819D5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D00F91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523617AA" w14:textId="2623C988" w:rsidR="00F772DA" w:rsidRPr="00D00F91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1" w:name="_Toc531862201"/>
      <w:bookmarkStart w:id="12" w:name="_Toc531948647"/>
      <w:bookmarkStart w:id="13" w:name="_Toc23262123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CE26B9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1 </w:t>
      </w:r>
      <w:r w:rsidR="006614A5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1"/>
      <w:bookmarkEnd w:id="12"/>
      <w:r w:rsidR="006614A5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13"/>
    </w:p>
    <w:p w14:paraId="5FF4CDB0" w14:textId="77777777" w:rsidR="00312257" w:rsidRPr="00D00F91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D3A4896" w14:textId="2DBAD59E" w:rsidR="00C22939" w:rsidRPr="00D00F91" w:rsidRDefault="00C22939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3D49F99A" w14:textId="2F873FD9" w:rsidR="006B5665" w:rsidRPr="00D00F91" w:rsidRDefault="00A51562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6B5665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6B5665">
        <w:rPr>
          <w:rFonts w:ascii="Times New Roman" w:eastAsiaTheme="majorEastAsia" w:hAnsi="Times New Roman" w:hint="eastAsia"/>
          <w:sz w:val="22"/>
          <w:szCs w:val="22"/>
          <w:lang w:eastAsia="zh-CN"/>
        </w:rPr>
        <w:t>注入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6B5665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-2013"/>
      </w:tblPr>
      <w:tblGrid>
        <w:gridCol w:w="4585"/>
        <w:gridCol w:w="1440"/>
        <w:gridCol w:w="1530"/>
        <w:gridCol w:w="1445"/>
      </w:tblGrid>
      <w:tr w:rsidR="006C4E92" w:rsidRPr="00D00F91" w14:paraId="4DD926CE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6F964FB2" w:rsidR="006C4E92" w:rsidRPr="00D00F91" w:rsidRDefault="006C4E92" w:rsidP="006C4E9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35B060D4" w:rsidR="006C4E92" w:rsidRPr="00D00F91" w:rsidRDefault="006C4E92" w:rsidP="006C4E9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172CD500" w:rsidR="006C4E92" w:rsidRPr="00D00F91" w:rsidRDefault="006C4E92" w:rsidP="006C4E9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0C264B6E" w:rsidR="006C4E92" w:rsidRPr="00D00F91" w:rsidRDefault="006C4E92" w:rsidP="006C4E9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00F91" w14:paraId="01B8CD4E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EB29118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7A9F1491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55AD5117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6E225E1B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7B7682B8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60E5652" w14:textId="77777777" w:rsidR="00F772DA" w:rsidRPr="00D00F91" w:rsidRDefault="00F772DA" w:rsidP="002638B2">
      <w:pPr>
        <w:tabs>
          <w:tab w:val="left" w:pos="2847"/>
        </w:tabs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30CF692F" w14:textId="5CF73FD0" w:rsidR="009724FD" w:rsidRPr="00D00F91" w:rsidRDefault="00B73C73" w:rsidP="009724F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3</w:t>
      </w:r>
      <w:r w:rsidR="009724FD" w:rsidRPr="00D00F91">
        <w:rPr>
          <w:rFonts w:ascii="Times New Roman" w:eastAsiaTheme="majorEastAsia" w:hAnsi="Times New Roman"/>
          <w:i/>
          <w:sz w:val="22"/>
          <w:szCs w:val="22"/>
        </w:rPr>
        <w:t xml:space="preserve">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="009724FD"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57CCAC97" w14:textId="60582015" w:rsidR="00F772DA" w:rsidRPr="00D00F91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4" w:name="_Toc531862202"/>
      <w:bookmarkStart w:id="15" w:name="_Toc531948648"/>
      <w:bookmarkStart w:id="16" w:name="_Toc23262124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4252E6" w:rsidRPr="00D00F91">
        <w:rPr>
          <w:rFonts w:ascii="Times New Roman" w:eastAsiaTheme="majorEastAsia" w:hAnsi="Times New Roman"/>
          <w:sz w:val="22"/>
          <w:szCs w:val="22"/>
          <w:lang w:val="en-US"/>
        </w:rPr>
        <w:t>2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4"/>
      <w:bookmarkEnd w:id="15"/>
      <w:r w:rsidR="00DC682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proofErr w:type="spellStart"/>
      <w:r w:rsidR="004F2CBD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proofErr w:type="spellEnd"/>
      <w:r w:rsidR="00761317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&amp;</w:t>
      </w:r>
      <w:proofErr w:type="spellStart"/>
      <w:r w:rsidR="004F2CBD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会话管理</w:t>
      </w:r>
      <w:bookmarkEnd w:id="16"/>
      <w:proofErr w:type="spellEnd"/>
    </w:p>
    <w:p w14:paraId="0BE58452" w14:textId="77777777" w:rsidR="00312257" w:rsidRPr="00D00F91" w:rsidRDefault="00312257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2FD716C" w14:textId="51A65196" w:rsidR="000151C1" w:rsidRPr="00D00F91" w:rsidRDefault="000151C1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通常未</w:t>
      </w:r>
      <w:r w:rsid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正确实现，使得攻击者能够危害密码、密钥或会话令牌</w:t>
      </w:r>
      <w:r w:rsid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 w:rsid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 w:rsidR="005D4C47">
        <w:rPr>
          <w:rFonts w:ascii="Times New Roman" w:eastAsiaTheme="majorEastAsia" w:hAnsi="Times New Roman" w:hint="eastAsia"/>
          <w:sz w:val="22"/>
          <w:szCs w:val="22"/>
          <w:lang w:eastAsia="zh-CN"/>
        </w:rPr>
        <w:t>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6E505026" w14:textId="204FD404" w:rsidR="00312257" w:rsidRPr="00D00F91" w:rsidRDefault="00C36731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957BAD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会话管理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2-2013"/>
      </w:tblPr>
      <w:tblGrid>
        <w:gridCol w:w="4585"/>
        <w:gridCol w:w="1440"/>
        <w:gridCol w:w="1530"/>
        <w:gridCol w:w="1445"/>
      </w:tblGrid>
      <w:tr w:rsidR="00C36731" w:rsidRPr="00D00F91" w14:paraId="25827CAA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8E3AE33" w14:textId="5EF1A268" w:rsidR="00C36731" w:rsidRPr="00D00F91" w:rsidRDefault="00C36731" w:rsidP="00C3673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9E8F21" w14:textId="7E86C4ED" w:rsidR="00C36731" w:rsidRPr="00D00F91" w:rsidRDefault="00C36731" w:rsidP="00C3673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E5AC18" w14:textId="40E2BE95" w:rsidR="00C36731" w:rsidRPr="00D00F91" w:rsidRDefault="00C36731" w:rsidP="00C3673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FD05" w14:textId="4B1115F6" w:rsidR="00C36731" w:rsidRPr="00D00F91" w:rsidRDefault="00C36731" w:rsidP="00C3673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00F91" w14:paraId="455D6205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9F5430D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11A1386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06BF8AA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92F4456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0CE76920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F3FAC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5D89795E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5CBB48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65FCDC19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5CB034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5F7AF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11ED1166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582B1D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E8CC700" w14:textId="77777777" w:rsidR="004E6E82" w:rsidRPr="00D00F91" w:rsidRDefault="004E6E82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1B95F0BD" w14:textId="48FD5FA5" w:rsidR="00412968" w:rsidRPr="00D00F91" w:rsidRDefault="00C3673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>4</w:t>
      </w:r>
      <w:r w:rsidR="00685F30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>: A</w:t>
      </w:r>
      <w:r w:rsidR="004252E6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>2</w:t>
      </w:r>
      <w:r w:rsidR="00685F30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- </w:t>
      </w:r>
      <w:r w:rsidR="00D741C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失效的身份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验证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&amp;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会话管理漏洞</w:t>
      </w:r>
    </w:p>
    <w:p w14:paraId="7E19881A" w14:textId="348754FE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D45E61" w14:textId="5C357B5D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ACA8D9C" w14:textId="17A73F97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03ABC0F" w14:textId="51233210" w:rsidR="00F772DA" w:rsidRPr="00D00F91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7" w:name="_Toc531862203"/>
      <w:bookmarkStart w:id="18" w:name="_Toc531948649"/>
      <w:bookmarkStart w:id="19" w:name="_Toc23262125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343396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7"/>
      <w:bookmarkEnd w:id="18"/>
      <w:r w:rsidR="003402A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脚本</w:t>
      </w:r>
      <w:bookmarkEnd w:id="19"/>
    </w:p>
    <w:p w14:paraId="3F3E629D" w14:textId="77777777" w:rsidR="00312257" w:rsidRPr="00D00F91" w:rsidRDefault="00312257" w:rsidP="007023C3">
      <w:pPr>
        <w:tabs>
          <w:tab w:val="left" w:pos="2847"/>
        </w:tabs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A9BA0FF" w14:textId="77777777" w:rsidR="003402AA" w:rsidRDefault="003402A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lastRenderedPageBreak/>
        <w:t>每当应用获取不受信任的数据并将其发送到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浏览器而没有进行适当的验证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溢出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时，就会出现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缺陷。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允许攻击者在受害浏览器中执行脚本，这些脚本可以劫持用户会话、破坏网站或将用户重定向到恶意网站。</w:t>
      </w:r>
    </w:p>
    <w:p w14:paraId="34FBA7F1" w14:textId="583CF015" w:rsidR="003402AA" w:rsidRPr="00D00F91" w:rsidRDefault="003402A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3</w:t>
      </w:r>
      <w:r w:rsidR="001265D0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7D51DE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7D51DE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跨站脚本</w:t>
      </w:r>
      <w:r w:rsidR="007D51DE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3"/>
      </w:tblPr>
      <w:tblGrid>
        <w:gridCol w:w="4585"/>
        <w:gridCol w:w="1440"/>
        <w:gridCol w:w="1530"/>
        <w:gridCol w:w="1445"/>
      </w:tblGrid>
      <w:tr w:rsidR="00F27186" w:rsidRPr="00D00F91" w14:paraId="31339EE6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85844F3" w14:textId="70CC8B69" w:rsidR="00F27186" w:rsidRPr="00D00F91" w:rsidRDefault="00B61B51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 w:rsidR="003402A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59F040" w14:textId="18AFA644" w:rsidR="00F27186" w:rsidRPr="00D00F91" w:rsidRDefault="003402AA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629627" w14:textId="441B04B5" w:rsidR="00F27186" w:rsidRPr="00D00F91" w:rsidRDefault="003402AA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2713E8" w14:textId="4EC931E4" w:rsidR="00F27186" w:rsidRPr="00D00F91" w:rsidRDefault="003402AA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00F91" w14:paraId="69EDB5E3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4639B86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C521F7A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58E3CDA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CC12D26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7664B82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F67B050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99D6628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4A5A0DE2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90BFB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963F27A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01B835AF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D36F97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D014BC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1B97EE6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F035B2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69B6D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D00F91" w:rsidRDefault="00F772D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2B5FBB4" w14:textId="5657B6E7" w:rsidR="00C960EF" w:rsidRPr="00D00F91" w:rsidRDefault="00E672A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343396" w:rsidRPr="00D00F91">
        <w:rPr>
          <w:rFonts w:ascii="Times New Roman" w:eastAsiaTheme="majorEastAsia" w:hAnsi="Times New Roman"/>
          <w:i/>
          <w:sz w:val="22"/>
          <w:szCs w:val="22"/>
        </w:rPr>
        <w:t>3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脚本漏洞</w:t>
      </w:r>
    </w:p>
    <w:p w14:paraId="5249AA44" w14:textId="5CF7B37E" w:rsidR="00C960EF" w:rsidRPr="00D00F91" w:rsidRDefault="00C960EF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BD9C5AB" w14:textId="1676644C" w:rsidR="00F772DA" w:rsidRPr="00D00F91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0" w:name="_Toc531862204"/>
      <w:bookmarkStart w:id="21" w:name="_Toc531948650"/>
      <w:bookmarkStart w:id="22" w:name="_Toc23262126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4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0"/>
      <w:bookmarkEnd w:id="21"/>
      <w:r w:rsidR="00484570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</w:t>
      </w:r>
      <w:proofErr w:type="spellStart"/>
      <w:r w:rsidR="009E4781" w:rsidRPr="009E4781">
        <w:rPr>
          <w:rFonts w:ascii="Times New Roman" w:eastAsiaTheme="majorEastAsia" w:hAnsi="Times New Roman" w:hint="eastAsia"/>
          <w:sz w:val="22"/>
          <w:szCs w:val="22"/>
          <w:lang w:val="en-US"/>
        </w:rPr>
        <w:t>直接对象</w:t>
      </w:r>
      <w:r w:rsidR="00484570" w:rsidRPr="009E4781">
        <w:rPr>
          <w:rFonts w:ascii="Times New Roman" w:eastAsiaTheme="majorEastAsia" w:hAnsi="Times New Roman" w:hint="eastAsia"/>
          <w:sz w:val="22"/>
          <w:szCs w:val="22"/>
          <w:lang w:val="en-US"/>
        </w:rPr>
        <w:t>引用</w:t>
      </w:r>
      <w:bookmarkEnd w:id="22"/>
      <w:proofErr w:type="spellEnd"/>
    </w:p>
    <w:p w14:paraId="5AC7B57A" w14:textId="77777777" w:rsidR="00312257" w:rsidRPr="00D00F91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4191BD6" w14:textId="23B9EB44" w:rsidR="008904F0" w:rsidRPr="00D00F91" w:rsidRDefault="008904F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23" w:name="_Hlk23319282"/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当开发人员公开对内部实现对象（如文件、目录或数据库键）的引用时，会发生直接对象引用。没有访问控制检查或其他保护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措施</w:t>
      </w:r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，攻击者可以操纵这些引用来访问未经授权的数据。</w:t>
      </w:r>
    </w:p>
    <w:p w14:paraId="08288C80" w14:textId="38A390E9" w:rsidR="00484570" w:rsidRPr="00D00F91" w:rsidRDefault="0048457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 w:rsidR="001265D0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8E3F54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直接对象引用</w:t>
      </w:r>
      <w:r w:rsidR="008E3F54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3"/>
      </w:tblPr>
      <w:tblGrid>
        <w:gridCol w:w="4585"/>
        <w:gridCol w:w="1440"/>
        <w:gridCol w:w="1530"/>
        <w:gridCol w:w="1445"/>
      </w:tblGrid>
      <w:tr w:rsidR="00AC494F" w:rsidRPr="00D00F91" w14:paraId="45E5F5D8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23"/>
          <w:p w14:paraId="05ADA2CE" w14:textId="6CA384BE" w:rsidR="00AC494F" w:rsidRPr="00D00F91" w:rsidRDefault="00AC494F" w:rsidP="00AC494F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4B6531" w14:textId="6402ABBE" w:rsidR="00AC494F" w:rsidRPr="00D00F91" w:rsidRDefault="00AC494F" w:rsidP="00AC494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75F704" w14:textId="33F5406F" w:rsidR="00AC494F" w:rsidRPr="00D00F91" w:rsidRDefault="00AC494F" w:rsidP="00AC494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925C25" w14:textId="6F5CBBCF" w:rsidR="00AC494F" w:rsidRPr="00D00F91" w:rsidRDefault="00AC494F" w:rsidP="00AC494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00F91" w14:paraId="694FF65F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21549CB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5BCC0EC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541DED9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B0EFEC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460AF0D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30AF2A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67CEF26D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D073027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1ECBF345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767A90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70B25CC1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1D4EDC4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6518F4D" w14:textId="77DBACFC" w:rsidR="00685F30" w:rsidRPr="00D00F91" w:rsidRDefault="00C36EE2" w:rsidP="00685F3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bookmarkStart w:id="24" w:name="_Hlk23319314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6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501A32" w:rsidRPr="00D00F91">
        <w:rPr>
          <w:rFonts w:ascii="Times New Roman" w:eastAsiaTheme="majorEastAsia" w:hAnsi="Times New Roman"/>
          <w:i/>
          <w:sz w:val="22"/>
          <w:szCs w:val="22"/>
        </w:rPr>
        <w:t>4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不安全的直接对象引用漏洞</w:t>
      </w:r>
    </w:p>
    <w:bookmarkEnd w:id="24"/>
    <w:p w14:paraId="14716998" w14:textId="5DEC9919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8BA4CB7" w14:textId="7E1DF340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0878506" w14:textId="5406AC6F" w:rsidR="00957C7A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1F120E6B" w14:textId="12BFEE86" w:rsidR="00B61B5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682E4160" w14:textId="286D2B1A" w:rsidR="00B61B5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7F1B524B" w14:textId="45DDBA53" w:rsidR="00B61B5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6641E009" w14:textId="77777777" w:rsidR="00B61B51" w:rsidRPr="00D00F9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3E26C417" w14:textId="14EC11DB" w:rsidR="00F772DA" w:rsidRPr="00D00F91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5" w:name="_Toc531862205"/>
      <w:bookmarkStart w:id="26" w:name="_Toc531948651"/>
      <w:bookmarkStart w:id="27" w:name="_Toc23262127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EB21C9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5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Start w:id="28" w:name="_Hlk23319325"/>
      <w:bookmarkEnd w:id="25"/>
      <w:bookmarkEnd w:id="26"/>
      <w:r w:rsidR="00C36EE2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错误配置</w:t>
      </w:r>
      <w:bookmarkEnd w:id="27"/>
      <w:bookmarkEnd w:id="28"/>
    </w:p>
    <w:p w14:paraId="20F26DE9" w14:textId="77777777" w:rsidR="00FB3B75" w:rsidRDefault="00FB3B75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F552496" w14:textId="3356B88B" w:rsidR="00501A32" w:rsidRPr="00D00F91" w:rsidRDefault="00C36EE2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良好的安全性要求为应用、框架、应用服务器、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服务器、数据库服务器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以及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平台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进行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安全配置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="00FB3B75"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和部署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。默认设置通常是不安全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所以应该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、实现和维护安全设置。此外，软件应保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更新为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最新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版本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3BECAC0B" w14:textId="6285E2DA" w:rsidR="00FB3B75" w:rsidRPr="00D00F91" w:rsidRDefault="00FB3B75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 w:rsidR="00260D5E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260D5E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AC2F76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错误配置</w:t>
      </w:r>
      <w:r w:rsidR="00BD738B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260D5E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3"/>
      </w:tblPr>
      <w:tblGrid>
        <w:gridCol w:w="4585"/>
        <w:gridCol w:w="1440"/>
        <w:gridCol w:w="1530"/>
        <w:gridCol w:w="1445"/>
      </w:tblGrid>
      <w:tr w:rsidR="007F169E" w:rsidRPr="00D00F91" w14:paraId="3DAB4BB5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59182D" w14:textId="7406B68E" w:rsidR="007F169E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260D5E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0149F8" w14:textId="6C6BBB51" w:rsidR="007F169E" w:rsidRPr="00D00F91" w:rsidRDefault="00260D5E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F7F7DD9" w14:textId="5DBB9532" w:rsidR="007F169E" w:rsidRPr="00D00F91" w:rsidRDefault="00260D5E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90B9DA3" w14:textId="39594F8D" w:rsidR="007F169E" w:rsidRPr="00D00F91" w:rsidRDefault="00260D5E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00F91" w14:paraId="425E9B48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F844242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FEEC035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5509030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EB8609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38A1ED25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0C5BA63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C8C1FDD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AF2817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3C032724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372CFBA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97C41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4ACF64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6CE9906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E15F2E7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B14528D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AF9B66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5AECAF9C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70823FD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99341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D72DF4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BA05E93" w14:textId="6A78B5C1" w:rsidR="00957C7A" w:rsidRPr="00D00F91" w:rsidRDefault="00957C7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55F5E54" w14:textId="3E9E7BC0" w:rsidR="00685F30" w:rsidRPr="00D00F91" w:rsidRDefault="005D4870" w:rsidP="00685F3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7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501A32" w:rsidRPr="00D00F91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配置错误漏洞</w:t>
      </w:r>
    </w:p>
    <w:p w14:paraId="33E18B86" w14:textId="25ADC490" w:rsidR="00957C7A" w:rsidRPr="00D00F91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04B5CA44" w14:textId="1508E054" w:rsidR="00F772DA" w:rsidRPr="00D00F91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9" w:name="_Toc531862206"/>
      <w:bookmarkStart w:id="30" w:name="_Toc531948652"/>
      <w:bookmarkStart w:id="31" w:name="_Toc23262128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EB21C9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EB21C9" w:rsidRPr="00D00F91">
        <w:rPr>
          <w:rFonts w:ascii="Times New Roman" w:eastAsiaTheme="majorEastAsia" w:hAnsi="Times New Roman"/>
          <w:sz w:val="22"/>
          <w:szCs w:val="22"/>
          <w:lang w:val="en-US"/>
        </w:rPr>
        <w:t>6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9"/>
      <w:bookmarkEnd w:id="30"/>
      <w:r w:rsidR="005D4870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敏感数据暴露</w:t>
      </w:r>
      <w:bookmarkEnd w:id="31"/>
    </w:p>
    <w:p w14:paraId="6A25798A" w14:textId="77777777" w:rsidR="00312257" w:rsidRPr="00D00F91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2A38404" w14:textId="4276A4F3" w:rsidR="005D4870" w:rsidRPr="00D00F91" w:rsidRDefault="005D487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保护敏感数据，如信用卡、税务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ID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身份验证凭据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敏感数据需要额外的保护，例如在静止或传输时的加密，以及与浏览器交换时的特殊预防措施。</w:t>
      </w:r>
    </w:p>
    <w:p w14:paraId="3BEF74F6" w14:textId="064E16DD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6</w:t>
      </w:r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 w:rsidR="009D7487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敏感数据暴露</w:t>
      </w:r>
      <w:r w:rsidR="009D7487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3"/>
      </w:tblPr>
      <w:tblGrid>
        <w:gridCol w:w="4585"/>
        <w:gridCol w:w="1440"/>
        <w:gridCol w:w="1530"/>
        <w:gridCol w:w="1445"/>
      </w:tblGrid>
      <w:tr w:rsidR="007F169E" w:rsidRPr="00D00F91" w14:paraId="3ED7BC08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12C1F9" w14:textId="3710407D" w:rsidR="007F169E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5D4870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A845CD" w14:textId="20314F9D" w:rsidR="007F169E" w:rsidRPr="00D00F91" w:rsidRDefault="005D4870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E8A82DE" w14:textId="7B0B9CED" w:rsidR="007F169E" w:rsidRPr="00D00F91" w:rsidRDefault="005D4870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B5DBC" w14:textId="3FB6E172" w:rsidR="007F169E" w:rsidRPr="00D00F91" w:rsidRDefault="005D4870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00F91" w14:paraId="72BE9B0B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555445D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32C8C3C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F0CBBBB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68AB7EB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08872A7A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7513D8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77A8E63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93B012D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062A8DA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CF5CDE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0F34B08B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34AFF66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D00F91" w:rsidRDefault="007F169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30250FE" w14:textId="13004F93" w:rsidR="004C0949" w:rsidRPr="00D00F91" w:rsidRDefault="00E46C90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8</w:t>
      </w:r>
      <w:r w:rsidR="004F5DAC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EB21C9" w:rsidRPr="00D00F91">
        <w:rPr>
          <w:rFonts w:ascii="Times New Roman" w:eastAsiaTheme="majorEastAsia" w:hAnsi="Times New Roman"/>
          <w:i/>
          <w:sz w:val="22"/>
          <w:szCs w:val="22"/>
        </w:rPr>
        <w:t>6</w:t>
      </w:r>
      <w:r w:rsidR="004F5DAC" w:rsidRPr="00D00F91">
        <w:rPr>
          <w:rFonts w:ascii="Times New Roman" w:eastAsiaTheme="majorEastAsia" w:hAnsi="Times New Roman"/>
          <w:i/>
          <w:sz w:val="22"/>
          <w:szCs w:val="22"/>
        </w:rPr>
        <w:t xml:space="preserve">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敏感数据暴露漏洞</w:t>
      </w:r>
    </w:p>
    <w:p w14:paraId="5BCCB117" w14:textId="77777777" w:rsidR="004C0949" w:rsidRPr="00D00F91" w:rsidRDefault="004C094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00F91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7E7E312E" w14:textId="2FF528C7" w:rsidR="004C0949" w:rsidRPr="00D00F91" w:rsidRDefault="004C0949" w:rsidP="004C0949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2" w:name="_Toc531948653"/>
      <w:bookmarkStart w:id="33" w:name="_Toc23262129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3 A7 –</w:t>
      </w:r>
      <w:bookmarkEnd w:id="32"/>
      <w:r w:rsidR="004D4F4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功能级访问控制</w:t>
      </w:r>
      <w:r w:rsidR="000D752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缺失</w:t>
      </w:r>
      <w:bookmarkEnd w:id="33"/>
    </w:p>
    <w:p w14:paraId="4A31B74F" w14:textId="77777777" w:rsidR="004C0949" w:rsidRPr="00D00F91" w:rsidRDefault="004C0949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5BA76B0" w14:textId="7D80B99F" w:rsidR="004D4F4F" w:rsidRPr="00D00F91" w:rsidRDefault="004D4F4F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大多数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应用在使该功能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UI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中可见之前验证功能级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访问权限。但是，当访问每个功能时，应用需要在服务器上执行相同的访问控制检查。如果请求未经验证，攻击者将能够伪造请求，</w:t>
      </w:r>
      <w:r w:rsidR="00A87D1C" w:rsidRPr="00A87D1C">
        <w:rPr>
          <w:rFonts w:ascii="Times New Roman" w:eastAsiaTheme="majorEastAsia" w:hAnsi="Times New Roman" w:hint="eastAsia"/>
          <w:sz w:val="22"/>
          <w:szCs w:val="22"/>
          <w:lang w:eastAsia="zh-CN"/>
        </w:rPr>
        <w:t>在未经适当授权的情况下访问功能。</w:t>
      </w:r>
    </w:p>
    <w:p w14:paraId="1A99A79A" w14:textId="10C28646" w:rsidR="004C0949" w:rsidRPr="00D00F91" w:rsidRDefault="004C0949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7</w:t>
      </w:r>
      <w:r w:rsidR="00A87D1C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 w:rsidR="004B09C2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114AED" w:rsidRPr="00114AED">
        <w:rPr>
          <w:rFonts w:ascii="Times New Roman" w:eastAsiaTheme="majorEastAsia" w:hAnsi="Times New Roman" w:hint="eastAsia"/>
          <w:sz w:val="22"/>
          <w:szCs w:val="22"/>
          <w:lang w:eastAsia="zh-CN"/>
        </w:rPr>
        <w:t>功能级访问控制</w:t>
      </w:r>
      <w:r w:rsidR="00F50BB4">
        <w:rPr>
          <w:rFonts w:ascii="Times New Roman" w:eastAsiaTheme="majorEastAsia" w:hAnsi="Times New Roman" w:hint="eastAsia"/>
          <w:sz w:val="22"/>
          <w:szCs w:val="22"/>
          <w:lang w:eastAsia="zh-CN"/>
        </w:rPr>
        <w:t>缺失</w:t>
      </w:r>
      <w:r w:rsidR="004B09C2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F50BB4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3"/>
      </w:tblPr>
      <w:tblGrid>
        <w:gridCol w:w="4585"/>
        <w:gridCol w:w="1440"/>
        <w:gridCol w:w="1530"/>
        <w:gridCol w:w="1445"/>
      </w:tblGrid>
      <w:tr w:rsidR="004C0949" w:rsidRPr="00D00F91" w14:paraId="59AA0CF5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3BF7DD0" w14:textId="754AA60F" w:rsidR="004C0949" w:rsidRPr="00D00F91" w:rsidRDefault="004C0949" w:rsidP="00C36CF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2D185B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4A5740" w14:textId="41A42C72" w:rsidR="004C0949" w:rsidRPr="00D00F91" w:rsidRDefault="002D185B" w:rsidP="00C36CF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301FF0E" w14:textId="0FE094D6" w:rsidR="004C0949" w:rsidRPr="00D00F91" w:rsidRDefault="002D185B" w:rsidP="00C36CF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EA27688" w14:textId="531A5964" w:rsidR="004C0949" w:rsidRPr="00D00F91" w:rsidRDefault="002D185B" w:rsidP="00C36CF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4C0949" w:rsidRPr="00D00F91" w14:paraId="7EF5258F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BBFECC4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CEB0C45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04290A7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4B42B7D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5489BB12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DAEE646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9C4C0B4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C2198D9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FF1A668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6B9E6262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DA92D5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63FC16E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EC80CF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A167BF7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56027C0B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6313786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92BD524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9C882A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D20950A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373C8FEE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5DA2EA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B3FBA94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E5BC38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72A54F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96A7B33" w14:textId="77777777" w:rsidR="004C0949" w:rsidRPr="00D00F91" w:rsidRDefault="004C0949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F33B77" w14:textId="0450E3AE" w:rsidR="007E4D20" w:rsidRPr="00D00F91" w:rsidRDefault="000D7521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4C0949" w:rsidRPr="00D00F91">
        <w:rPr>
          <w:rFonts w:ascii="Times New Roman" w:eastAsiaTheme="majorEastAsia" w:hAnsi="Times New Roman"/>
          <w:i/>
          <w:sz w:val="22"/>
          <w:szCs w:val="22"/>
        </w:rPr>
        <w:t xml:space="preserve">9: A7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功能及访问控制缺失漏洞</w:t>
      </w:r>
    </w:p>
    <w:p w14:paraId="6066BD31" w14:textId="5696F758" w:rsidR="00EB21C9" w:rsidRPr="00D00F91" w:rsidRDefault="00EB21C9" w:rsidP="00EB21C9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4" w:name="_Toc531862207"/>
      <w:bookmarkStart w:id="35" w:name="_Toc531948654"/>
      <w:bookmarkStart w:id="36" w:name="_Toc23262130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3 A</w:t>
      </w:r>
      <w:r w:rsidR="00B424D0" w:rsidRPr="00D00F91">
        <w:rPr>
          <w:rFonts w:ascii="Times New Roman" w:eastAsiaTheme="majorEastAsia" w:hAnsi="Times New Roman"/>
          <w:sz w:val="22"/>
          <w:szCs w:val="22"/>
          <w:lang w:val="en-US"/>
        </w:rPr>
        <w:t>8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34"/>
      <w:bookmarkEnd w:id="35"/>
      <w:r w:rsidR="00D6502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伪造跨站请求</w:t>
      </w:r>
      <w:bookmarkEnd w:id="36"/>
    </w:p>
    <w:p w14:paraId="6074E44E" w14:textId="77777777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1513B1C" w14:textId="5FC18FFD" w:rsidR="00B424D0" w:rsidRPr="00D00F91" w:rsidRDefault="00D6502A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CSRF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迫使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已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登录的受害者浏览器向易</w:t>
      </w:r>
      <w:r w:rsidR="0085309A"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的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应用发送伪造的</w:t>
      </w: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包括受害者的会话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cookie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和其他自动包含的身份验证信息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迫使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受害者浏览器生成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这一请求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应用认为是合法请求。</w:t>
      </w:r>
    </w:p>
    <w:p w14:paraId="3CD6A789" w14:textId="6A772264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</w:t>
      </w:r>
      <w:r w:rsidR="00B424D0" w:rsidRPr="00D00F91">
        <w:rPr>
          <w:rFonts w:ascii="Times New Roman" w:eastAsiaTheme="majorEastAsia" w:hAnsi="Times New Roman"/>
          <w:sz w:val="22"/>
          <w:szCs w:val="22"/>
          <w:lang w:eastAsia="zh-CN"/>
        </w:rPr>
        <w:t>8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 w:rsidR="00C97FAC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跨站请求伪造</w:t>
      </w:r>
      <w:r w:rsidR="00C97FAC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3"/>
      </w:tblPr>
      <w:tblGrid>
        <w:gridCol w:w="4585"/>
        <w:gridCol w:w="1440"/>
        <w:gridCol w:w="1530"/>
        <w:gridCol w:w="1445"/>
      </w:tblGrid>
      <w:tr w:rsidR="00EB21C9" w:rsidRPr="00D00F91" w14:paraId="49268AAD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1E60B1D" w14:textId="7825CD46" w:rsidR="00EB21C9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0A6E82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14510EE" w14:textId="20175877" w:rsidR="00EB21C9" w:rsidRPr="00D00F91" w:rsidRDefault="000A6E82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1A7598C" w14:textId="172DE9BA" w:rsidR="00EB21C9" w:rsidRPr="00D00F91" w:rsidRDefault="000A6E82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C231697" w14:textId="6DBD5562" w:rsidR="00EB21C9" w:rsidRPr="00D00F91" w:rsidRDefault="000A6E82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B21C9" w:rsidRPr="00D00F91" w14:paraId="71772356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6A2F74C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4F60065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C79D7BE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29565E94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1090DBB1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9396B4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3091FA0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0F2BB9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10D26A9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1AB093F1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048D4EB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51CF704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3D1E68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AC46056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6235632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285015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C94ECB4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497C47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3173D3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2DB1837D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529D8F6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17530A2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7D77378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759A6A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E0E27FB" w14:textId="77777777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0208C4B" w14:textId="7E53773E" w:rsidR="004C0949" w:rsidRPr="00D00F91" w:rsidRDefault="0094726B" w:rsidP="00EB21C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4C0949" w:rsidRPr="00D00F91">
        <w:rPr>
          <w:rFonts w:ascii="Times New Roman" w:eastAsiaTheme="majorEastAsia" w:hAnsi="Times New Roman"/>
          <w:i/>
          <w:sz w:val="22"/>
          <w:szCs w:val="22"/>
        </w:rPr>
        <w:t>10</w:t>
      </w:r>
      <w:r w:rsidR="00EB21C9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B424D0" w:rsidRPr="00D00F91">
        <w:rPr>
          <w:rFonts w:ascii="Times New Roman" w:eastAsiaTheme="majorEastAsia" w:hAnsi="Times New Roman"/>
          <w:i/>
          <w:sz w:val="22"/>
          <w:szCs w:val="22"/>
        </w:rPr>
        <w:t>8</w:t>
      </w:r>
      <w:r w:rsidR="00EB21C9" w:rsidRPr="00D00F91">
        <w:rPr>
          <w:rFonts w:ascii="Times New Roman" w:eastAsiaTheme="majorEastAsia" w:hAnsi="Times New Roman"/>
          <w:i/>
          <w:sz w:val="22"/>
          <w:szCs w:val="22"/>
        </w:rPr>
        <w:t xml:space="preserve">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请求伪造漏洞</w:t>
      </w:r>
    </w:p>
    <w:p w14:paraId="2571E220" w14:textId="77777777" w:rsidR="004C0949" w:rsidRPr="00D00F91" w:rsidRDefault="004C094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00F91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63A354D3" w14:textId="2D1A41B8" w:rsidR="007E4D20" w:rsidRPr="00D00F91" w:rsidRDefault="007E4D20" w:rsidP="007E4D20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7" w:name="_Toc531862208"/>
      <w:bookmarkStart w:id="38" w:name="_Toc531948655"/>
      <w:bookmarkStart w:id="39" w:name="_Toc23262131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3 A9 – </w:t>
      </w:r>
      <w:bookmarkEnd w:id="37"/>
      <w:bookmarkEnd w:id="38"/>
      <w:r w:rsidR="00043952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有已知漏洞的组</w:t>
      </w:r>
      <w:r w:rsidR="004E70D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件</w:t>
      </w:r>
      <w:bookmarkEnd w:id="39"/>
    </w:p>
    <w:p w14:paraId="0BFA084C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A6D3083" w14:textId="3E9A3490" w:rsidR="00340160" w:rsidRPr="00D00F91" w:rsidRDefault="0034016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，如库、框架和其他软件模块，几乎总是以完全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</w:t>
      </w:r>
      <w:r w:rsidR="004E70DE"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导致严重的数据丢失或服务器接管。</w:t>
      </w:r>
      <w:r w:rsidR="007B2CC0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</w:t>
      </w:r>
      <w:r w:rsidR="00AD770F">
        <w:rPr>
          <w:rFonts w:ascii="Times New Roman" w:eastAsiaTheme="majorEastAsia" w:hAnsi="Times New Roman" w:hint="eastAsia"/>
          <w:sz w:val="22"/>
          <w:szCs w:val="22"/>
          <w:lang w:eastAsia="zh-CN"/>
        </w:rPr>
        <w:t>带</w:t>
      </w:r>
      <w:r w:rsidR="004E70DE"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的组件可能会破坏应用防御，并导致一系列可能的攻击和影响。</w:t>
      </w:r>
    </w:p>
    <w:p w14:paraId="7CDA6784" w14:textId="56D90E88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9</w:t>
      </w:r>
      <w:r w:rsid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 w:rsidR="000B2238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使用带已知漏洞的组件</w:t>
      </w:r>
      <w:r w:rsidR="00535804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7B2CC0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3"/>
      </w:tblPr>
      <w:tblGrid>
        <w:gridCol w:w="4585"/>
        <w:gridCol w:w="1440"/>
        <w:gridCol w:w="1530"/>
        <w:gridCol w:w="1445"/>
      </w:tblGrid>
      <w:tr w:rsidR="007E4D20" w:rsidRPr="00D00F91" w14:paraId="1311C8F4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1C226F1" w14:textId="0BC4052F" w:rsidR="007E4D20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7B2CC0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05CCC48" w14:textId="11E98591" w:rsidR="007E4D20" w:rsidRPr="00D00F91" w:rsidRDefault="007B2CC0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315D31A" w14:textId="4636840C" w:rsidR="007E4D20" w:rsidRPr="00D00F91" w:rsidRDefault="007B2CC0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506A7A" w14:textId="767ABD26" w:rsidR="007E4D20" w:rsidRPr="00D00F91" w:rsidRDefault="007B2CC0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00F91" w14:paraId="523F5E06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C56EB12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D84CE62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AEE4BF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E4E558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6B29F7E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06EC29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89ED4E1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059C2D7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E945267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704F414F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187A38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A159AD2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E15A62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5553140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3F6CE17A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896478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0E0114E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4C2A4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ABD73C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21B87056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12E680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321ACE5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F29259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E5534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BBA46CB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DAA73CC" w14:textId="641B0775" w:rsidR="007E4D20" w:rsidRPr="00D00F91" w:rsidRDefault="00AD770F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4C0949"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7E4D20" w:rsidRPr="00D00F91">
        <w:rPr>
          <w:rFonts w:ascii="Times New Roman" w:eastAsiaTheme="majorEastAsia" w:hAnsi="Times New Roman"/>
          <w:i/>
          <w:sz w:val="22"/>
          <w:szCs w:val="22"/>
        </w:rPr>
        <w:t xml:space="preserve">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p w14:paraId="43BE309A" w14:textId="5184757E" w:rsidR="007E4D20" w:rsidRPr="00D00F91" w:rsidRDefault="007E4D20" w:rsidP="007E4D20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0" w:name="_Toc531862209"/>
      <w:bookmarkStart w:id="41" w:name="_Toc531948656"/>
      <w:bookmarkStart w:id="42" w:name="_Toc23262132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10 – </w:t>
      </w:r>
      <w:bookmarkEnd w:id="40"/>
      <w:bookmarkEnd w:id="41"/>
      <w:proofErr w:type="spellStart"/>
      <w:r w:rsidR="004C58A8" w:rsidRPr="004C58A8">
        <w:rPr>
          <w:rFonts w:ascii="Times New Roman" w:eastAsiaTheme="majorEastAsia" w:hAnsi="Times New Roman" w:hint="eastAsia"/>
          <w:sz w:val="22"/>
          <w:szCs w:val="22"/>
          <w:lang w:val="en-US"/>
        </w:rPr>
        <w:t>未</w:t>
      </w:r>
      <w:r w:rsidR="004C58A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经</w:t>
      </w:r>
      <w:r w:rsidR="004C58A8" w:rsidRPr="004C58A8">
        <w:rPr>
          <w:rFonts w:ascii="Times New Roman" w:eastAsiaTheme="majorEastAsia" w:hAnsi="Times New Roman" w:hint="eastAsia"/>
          <w:sz w:val="22"/>
          <w:szCs w:val="22"/>
          <w:lang w:val="en-US"/>
        </w:rPr>
        <w:t>验证的重定向和转发</w:t>
      </w:r>
      <w:bookmarkEnd w:id="42"/>
      <w:proofErr w:type="spellEnd"/>
    </w:p>
    <w:p w14:paraId="725B49B3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2B6D5CC" w14:textId="59618974" w:rsidR="007E0782" w:rsidRPr="00D00F91" w:rsidRDefault="007E0782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应用程序经常将用户重定向和转发到其他页面和网站，并使用不受信任的数据来确定目标页面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未经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正确的验证，攻击者可以将受害者重定向到网络钓鱼或恶意软件站点，或使用转发访问未经授权的页面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080EBA25" w14:textId="31FBB608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A10 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–</w:t>
      </w:r>
      <w:r w:rsidR="00EB5D18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使用未经验证的重定向</w:t>
      </w:r>
      <w:r w:rsidR="00EB5D18">
        <w:rPr>
          <w:rFonts w:ascii="Times New Roman" w:eastAsiaTheme="majorEastAsia" w:hAnsi="Times New Roman" w:hint="eastAsia"/>
          <w:sz w:val="22"/>
          <w:szCs w:val="22"/>
          <w:lang w:eastAsia="zh-CN"/>
        </w:rPr>
        <w:t>与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转发</w:t>
      </w:r>
      <w:r w:rsidR="00EB5D18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3"/>
      </w:tblPr>
      <w:tblGrid>
        <w:gridCol w:w="4585"/>
        <w:gridCol w:w="1440"/>
        <w:gridCol w:w="1530"/>
        <w:gridCol w:w="1445"/>
      </w:tblGrid>
      <w:tr w:rsidR="007E4D20" w:rsidRPr="00D00F91" w14:paraId="7F436450" w14:textId="77777777" w:rsidTr="007933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E1ED" w14:textId="4D8CC9B0" w:rsidR="007E4D20" w:rsidRPr="00D00F91" w:rsidRDefault="006500C9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E257E0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731BB0" w14:textId="14A9F729" w:rsidR="007E4D20" w:rsidRPr="00D00F91" w:rsidRDefault="00E257E0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7F9F991" w14:textId="00D5D087" w:rsidR="007E4D20" w:rsidRPr="00D00F91" w:rsidRDefault="00E257E0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E80638" w14:textId="795FE212" w:rsidR="007E4D20" w:rsidRPr="00D00F91" w:rsidRDefault="00E257E0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00F91" w14:paraId="7A867F8A" w14:textId="77777777" w:rsidTr="0079332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76C4653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FD2C254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3760B1A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2949E37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6B7CFB7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4D7CFFD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652E451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50DD53D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EBA488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3B31711D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C80CAD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99B19D8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E3B5ADF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619E9F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723E28F7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D2AD7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43F17AFB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07D93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224A0EB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59D66C49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68484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56068E4C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DEB59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38AAB31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2052588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A7D934B" w14:textId="7625D6DF" w:rsidR="007E4D20" w:rsidRPr="00D00F91" w:rsidRDefault="00644B1B" w:rsidP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027FD9">
        <w:rPr>
          <w:rFonts w:ascii="Times New Roman" w:eastAsiaTheme="majorEastAsia" w:hAnsi="Times New Roman"/>
          <w:i/>
          <w:sz w:val="22"/>
          <w:szCs w:val="22"/>
        </w:rPr>
        <w:t>2</w:t>
      </w:r>
      <w:r w:rsidR="007E4D20" w:rsidRPr="00D00F91">
        <w:rPr>
          <w:rFonts w:ascii="Times New Roman" w:eastAsiaTheme="majorEastAsia" w:hAnsi="Times New Roman"/>
          <w:i/>
          <w:sz w:val="22"/>
          <w:szCs w:val="22"/>
        </w:rPr>
        <w:t xml:space="preserve">: A10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未经验证的重定向与转发漏洞</w:t>
      </w:r>
    </w:p>
    <w:p w14:paraId="6E88899F" w14:textId="77777777" w:rsidR="007E4D20" w:rsidRPr="00D00F91" w:rsidRDefault="007E4D20" w:rsidP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2CF4BB32" w14:textId="77777777" w:rsidR="007E4D20" w:rsidRPr="00D00F91" w:rsidRDefault="007E4D20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1B901F02" w14:textId="77777777" w:rsidR="004F5DAC" w:rsidRPr="00D00F91" w:rsidRDefault="004F5DAC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1051B28" w14:textId="0385492A" w:rsidR="00CA74F4" w:rsidRPr="00D00F91" w:rsidRDefault="007E1677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43" w:name="_Toc23262133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43"/>
    </w:p>
    <w:p w14:paraId="48916227" w14:textId="0CB83EFB" w:rsidR="00010552" w:rsidRPr="00D00F91" w:rsidRDefault="00B25AA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4" w:name="_Toc23262134"/>
      <w:bookmarkStart w:id="45" w:name="_Hlk52989155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44"/>
    </w:p>
    <w:p w14:paraId="2DC980E8" w14:textId="7A1686DC" w:rsidR="00513557" w:rsidRDefault="00513557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F6109E" w14:textId="77777777" w:rsidR="002937EC" w:rsidRPr="00C861EE" w:rsidRDefault="002937EC" w:rsidP="002937E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AE85B5C" w14:textId="77777777" w:rsidR="002937EC" w:rsidRPr="00C861EE" w:rsidRDefault="002937EC" w:rsidP="002937E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4D40908B" w14:textId="77777777" w:rsidR="002937EC" w:rsidRPr="00D00F91" w:rsidRDefault="002937EC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3C9129E" w14:textId="13912571" w:rsidR="004E6E82" w:rsidRPr="00D00F91" w:rsidRDefault="002937EC" w:rsidP="004E6E8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6" w:name="_Toc2326213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46"/>
    </w:p>
    <w:p w14:paraId="73DBFB0E" w14:textId="77777777" w:rsidR="004E6E82" w:rsidRPr="00D00F91" w:rsidRDefault="004E6E82" w:rsidP="004E6E8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bookmarkEnd w:id="45"/>
    <w:p w14:paraId="7D881912" w14:textId="3DE07853" w:rsidR="002937EC" w:rsidRPr="00B91903" w:rsidRDefault="002937EC" w:rsidP="002937EC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5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156A22E3" w14:textId="77777777" w:rsidR="004E6E82" w:rsidRPr="002937EC" w:rsidRDefault="004E6E82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2937EC" w:rsidRDefault="00690F72" w:rsidP="002638B2">
      <w:pPr>
        <w:ind w:right="657"/>
        <w:rPr>
          <w:rFonts w:cs="Arial"/>
          <w:lang w:val="fr-FR"/>
        </w:rPr>
      </w:pPr>
    </w:p>
    <w:sectPr w:rsidR="00690F72" w:rsidRPr="002937EC" w:rsidSect="006C4E92">
      <w:headerReference w:type="default" r:id="rId16"/>
      <w:footerReference w:type="default" r:id="rId17"/>
      <w:headerReference w:type="first" r:id="rId18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C5B64E" w14:textId="77777777" w:rsidR="005B2121" w:rsidRDefault="005B2121">
      <w:r>
        <w:separator/>
      </w:r>
    </w:p>
  </w:endnote>
  <w:endnote w:type="continuationSeparator" w:id="0">
    <w:p w14:paraId="21EC5EE4" w14:textId="77777777" w:rsidR="005B2121" w:rsidRDefault="005B2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C57C1E" w:rsidRDefault="00C57C1E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6EF6B5D6" w:rsidR="00C57C1E" w:rsidRDefault="0070591D">
    <w:pPr>
      <w:pStyle w:val="Footer"/>
    </w:pPr>
    <w:r>
      <w:rPr>
        <w:noProof/>
      </w:rPr>
      <w:drawing>
        <wp:inline distT="0" distB="0" distL="0" distR="0" wp14:anchorId="09AABB6C" wp14:editId="79D4ED97">
          <wp:extent cx="755441" cy="266400"/>
          <wp:effectExtent l="0" t="0" r="0" b="0"/>
          <wp:docPr id="327963613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C57C1E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57C1E" w:rsidRPr="009310DE">
      <w:rPr>
        <w:color w:val="404040" w:themeColor="text1" w:themeTint="BF"/>
        <w:sz w:val="22"/>
      </w:rPr>
      <w:t xml:space="preserve"> </w:t>
    </w:r>
  </w:p>
  <w:p w14:paraId="4EF504CA" w14:textId="77777777" w:rsidR="00C57C1E" w:rsidRDefault="00C57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9583F2" w14:textId="77777777" w:rsidR="005B2121" w:rsidRDefault="005B2121">
      <w:r>
        <w:separator/>
      </w:r>
    </w:p>
  </w:footnote>
  <w:footnote w:type="continuationSeparator" w:id="0">
    <w:p w14:paraId="40224505" w14:textId="77777777" w:rsidR="005B2121" w:rsidRDefault="005B21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6ABA1D39" w:rsidR="00C57C1E" w:rsidRPr="00501CAD" w:rsidRDefault="00C57C1E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 xml:space="preserve">OWASP 2013 Top 10 </w:t>
    </w:r>
    <w:r w:rsidR="00813614">
      <w:rPr>
        <w:rFonts w:asciiTheme="majorHAnsi" w:hAnsiTheme="majorHAnsi" w:hint="eastAsia"/>
        <w:noProof/>
        <w:sz w:val="20"/>
        <w:szCs w:val="24"/>
        <w:lang w:eastAsia="zh-CN"/>
      </w:rPr>
      <w:t>总结报告</w:t>
    </w:r>
  </w:p>
  <w:p w14:paraId="09BF77A7" w14:textId="77777777" w:rsidR="00C57C1E" w:rsidRPr="00501CAD" w:rsidRDefault="00C57C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5594A2D2" w:rsidR="00C57C1E" w:rsidRDefault="00C57C1E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89CCF52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szCs w:val="1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6669136">
    <w:abstractNumId w:val="2"/>
  </w:num>
  <w:num w:numId="2" w16cid:durableId="97797348">
    <w:abstractNumId w:val="11"/>
  </w:num>
  <w:num w:numId="3" w16cid:durableId="1599100207">
    <w:abstractNumId w:val="13"/>
  </w:num>
  <w:num w:numId="4" w16cid:durableId="114255901">
    <w:abstractNumId w:val="8"/>
  </w:num>
  <w:num w:numId="5" w16cid:durableId="1121606919">
    <w:abstractNumId w:val="1"/>
  </w:num>
  <w:num w:numId="6" w16cid:durableId="1900288504">
    <w:abstractNumId w:val="0"/>
  </w:num>
  <w:num w:numId="7" w16cid:durableId="1769424024">
    <w:abstractNumId w:val="16"/>
  </w:num>
  <w:num w:numId="8" w16cid:durableId="904220942">
    <w:abstractNumId w:val="18"/>
  </w:num>
  <w:num w:numId="9" w16cid:durableId="1614239259">
    <w:abstractNumId w:val="12"/>
  </w:num>
  <w:num w:numId="10" w16cid:durableId="1707483457">
    <w:abstractNumId w:val="5"/>
  </w:num>
  <w:num w:numId="11" w16cid:durableId="399715188">
    <w:abstractNumId w:val="20"/>
  </w:num>
  <w:num w:numId="12" w16cid:durableId="1196387047">
    <w:abstractNumId w:val="17"/>
  </w:num>
  <w:num w:numId="13" w16cid:durableId="853109264">
    <w:abstractNumId w:val="21"/>
  </w:num>
  <w:num w:numId="14" w16cid:durableId="470483183">
    <w:abstractNumId w:val="14"/>
  </w:num>
  <w:num w:numId="15" w16cid:durableId="2038506662">
    <w:abstractNumId w:val="4"/>
  </w:num>
  <w:num w:numId="16" w16cid:durableId="78598638">
    <w:abstractNumId w:val="6"/>
  </w:num>
  <w:num w:numId="17" w16cid:durableId="120656402">
    <w:abstractNumId w:val="15"/>
  </w:num>
  <w:num w:numId="18" w16cid:durableId="835802270">
    <w:abstractNumId w:val="7"/>
  </w:num>
  <w:num w:numId="19" w16cid:durableId="1002586218">
    <w:abstractNumId w:val="3"/>
  </w:num>
  <w:num w:numId="20" w16cid:durableId="714891418">
    <w:abstractNumId w:val="10"/>
  </w:num>
  <w:num w:numId="21" w16cid:durableId="1028995170">
    <w:abstractNumId w:val="2"/>
  </w:num>
  <w:num w:numId="22" w16cid:durableId="515776537">
    <w:abstractNumId w:val="19"/>
  </w:num>
  <w:num w:numId="23" w16cid:durableId="1638607112">
    <w:abstractNumId w:val="2"/>
  </w:num>
  <w:num w:numId="24" w16cid:durableId="1503813108">
    <w:abstractNumId w:val="2"/>
  </w:num>
  <w:num w:numId="25" w16cid:durableId="1206336576">
    <w:abstractNumId w:val="2"/>
  </w:num>
  <w:num w:numId="26" w16cid:durableId="1632174767">
    <w:abstractNumId w:val="2"/>
  </w:num>
  <w:num w:numId="27" w16cid:durableId="1278223381">
    <w:abstractNumId w:val="2"/>
  </w:num>
  <w:num w:numId="28" w16cid:durableId="1695425963">
    <w:abstractNumId w:val="2"/>
  </w:num>
  <w:num w:numId="29" w16cid:durableId="1849103557">
    <w:abstractNumId w:val="2"/>
  </w:num>
  <w:num w:numId="30" w16cid:durableId="1843006949">
    <w:abstractNumId w:val="2"/>
  </w:num>
  <w:num w:numId="31" w16cid:durableId="1082292932">
    <w:abstractNumId w:val="2"/>
  </w:num>
  <w:num w:numId="32" w16cid:durableId="1111120758">
    <w:abstractNumId w:val="2"/>
  </w:num>
  <w:num w:numId="33" w16cid:durableId="1616213499">
    <w:abstractNumId w:val="2"/>
  </w:num>
  <w:num w:numId="34" w16cid:durableId="1638415943">
    <w:abstractNumId w:val="2"/>
  </w:num>
  <w:num w:numId="35" w16cid:durableId="174350817">
    <w:abstractNumId w:val="2"/>
  </w:num>
  <w:num w:numId="36" w16cid:durableId="557473227">
    <w:abstractNumId w:val="2"/>
  </w:num>
  <w:num w:numId="37" w16cid:durableId="1503811458">
    <w:abstractNumId w:val="2"/>
  </w:num>
  <w:num w:numId="38" w16cid:durableId="1464033057">
    <w:abstractNumId w:val="2"/>
  </w:num>
  <w:num w:numId="39" w16cid:durableId="1466503122">
    <w:abstractNumId w:val="2"/>
  </w:num>
  <w:num w:numId="40" w16cid:durableId="1086347845">
    <w:abstractNumId w:val="2"/>
  </w:num>
  <w:num w:numId="41" w16cid:durableId="2051756043">
    <w:abstractNumId w:val="2"/>
  </w:num>
  <w:num w:numId="42" w16cid:durableId="1269124931">
    <w:abstractNumId w:val="2"/>
  </w:num>
  <w:num w:numId="43" w16cid:durableId="1092774224">
    <w:abstractNumId w:val="9"/>
  </w:num>
  <w:num w:numId="44" w16cid:durableId="1777602030">
    <w:abstractNumId w:val="2"/>
  </w:num>
  <w:num w:numId="45" w16cid:durableId="380907618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wFAO3octY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5F4A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1C1"/>
    <w:rsid w:val="00015B29"/>
    <w:rsid w:val="00015C26"/>
    <w:rsid w:val="0001672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27FD9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3952"/>
    <w:rsid w:val="0004445C"/>
    <w:rsid w:val="00045D73"/>
    <w:rsid w:val="00045E0F"/>
    <w:rsid w:val="00046D35"/>
    <w:rsid w:val="00046DFB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C62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4A06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3C92"/>
    <w:rsid w:val="000A4346"/>
    <w:rsid w:val="000A4867"/>
    <w:rsid w:val="000A4ADD"/>
    <w:rsid w:val="000A6CEA"/>
    <w:rsid w:val="000A6E82"/>
    <w:rsid w:val="000A7325"/>
    <w:rsid w:val="000B1DF2"/>
    <w:rsid w:val="000B2238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1352"/>
    <w:rsid w:val="000D2D9B"/>
    <w:rsid w:val="000D3265"/>
    <w:rsid w:val="000D38D5"/>
    <w:rsid w:val="000D3B71"/>
    <w:rsid w:val="000D45CF"/>
    <w:rsid w:val="000D5BC1"/>
    <w:rsid w:val="000D73AB"/>
    <w:rsid w:val="000D7521"/>
    <w:rsid w:val="000D75B0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4AED"/>
    <w:rsid w:val="00116936"/>
    <w:rsid w:val="001232BC"/>
    <w:rsid w:val="00125419"/>
    <w:rsid w:val="00125B85"/>
    <w:rsid w:val="001265D0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2088"/>
    <w:rsid w:val="001652A1"/>
    <w:rsid w:val="0016739E"/>
    <w:rsid w:val="001678FE"/>
    <w:rsid w:val="001708A0"/>
    <w:rsid w:val="00170F0A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72EC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43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444B"/>
    <w:rsid w:val="001C52E5"/>
    <w:rsid w:val="001C580E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629F"/>
    <w:rsid w:val="001F7444"/>
    <w:rsid w:val="001F7F06"/>
    <w:rsid w:val="001F7F12"/>
    <w:rsid w:val="0020039D"/>
    <w:rsid w:val="00200DC2"/>
    <w:rsid w:val="00202288"/>
    <w:rsid w:val="00203818"/>
    <w:rsid w:val="00204539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0BEE"/>
    <w:rsid w:val="00260D5E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77D2C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37EC"/>
    <w:rsid w:val="00294739"/>
    <w:rsid w:val="002967CA"/>
    <w:rsid w:val="00296997"/>
    <w:rsid w:val="002A0005"/>
    <w:rsid w:val="002A21EF"/>
    <w:rsid w:val="002A28B8"/>
    <w:rsid w:val="002A2B29"/>
    <w:rsid w:val="002A2DB8"/>
    <w:rsid w:val="002A2F46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8AA"/>
    <w:rsid w:val="002B1DEB"/>
    <w:rsid w:val="002B7975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85B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BA4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160"/>
    <w:rsid w:val="003402AA"/>
    <w:rsid w:val="00340A42"/>
    <w:rsid w:val="00340EF4"/>
    <w:rsid w:val="003410DE"/>
    <w:rsid w:val="00341C15"/>
    <w:rsid w:val="003422CF"/>
    <w:rsid w:val="003427ED"/>
    <w:rsid w:val="00343396"/>
    <w:rsid w:val="00345E79"/>
    <w:rsid w:val="003467F1"/>
    <w:rsid w:val="0034695D"/>
    <w:rsid w:val="00346C22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1E4D"/>
    <w:rsid w:val="00392916"/>
    <w:rsid w:val="0039371B"/>
    <w:rsid w:val="0039562F"/>
    <w:rsid w:val="003963AA"/>
    <w:rsid w:val="003A12EF"/>
    <w:rsid w:val="003A1A30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40E2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5E9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D8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2E6"/>
    <w:rsid w:val="00425494"/>
    <w:rsid w:val="004254D4"/>
    <w:rsid w:val="004255D2"/>
    <w:rsid w:val="00426BB3"/>
    <w:rsid w:val="00430E08"/>
    <w:rsid w:val="0043105F"/>
    <w:rsid w:val="004312CC"/>
    <w:rsid w:val="004317E4"/>
    <w:rsid w:val="0043182E"/>
    <w:rsid w:val="00432D86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57C4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154C"/>
    <w:rsid w:val="004844B2"/>
    <w:rsid w:val="00484570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0E5"/>
    <w:rsid w:val="004A620F"/>
    <w:rsid w:val="004A6C2A"/>
    <w:rsid w:val="004A6C63"/>
    <w:rsid w:val="004A6E66"/>
    <w:rsid w:val="004A7343"/>
    <w:rsid w:val="004A76DA"/>
    <w:rsid w:val="004B07EF"/>
    <w:rsid w:val="004B09C2"/>
    <w:rsid w:val="004B1369"/>
    <w:rsid w:val="004B2096"/>
    <w:rsid w:val="004B3BB7"/>
    <w:rsid w:val="004B4CBF"/>
    <w:rsid w:val="004B741F"/>
    <w:rsid w:val="004B7DB1"/>
    <w:rsid w:val="004C0460"/>
    <w:rsid w:val="004C0587"/>
    <w:rsid w:val="004C0949"/>
    <w:rsid w:val="004C1695"/>
    <w:rsid w:val="004C16E2"/>
    <w:rsid w:val="004C2309"/>
    <w:rsid w:val="004C2F76"/>
    <w:rsid w:val="004C51E8"/>
    <w:rsid w:val="004C58A8"/>
    <w:rsid w:val="004C5E02"/>
    <w:rsid w:val="004C6499"/>
    <w:rsid w:val="004C7030"/>
    <w:rsid w:val="004C76BF"/>
    <w:rsid w:val="004D406C"/>
    <w:rsid w:val="004D4F4F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698"/>
    <w:rsid w:val="004E2FF1"/>
    <w:rsid w:val="004E307E"/>
    <w:rsid w:val="004E4FEE"/>
    <w:rsid w:val="004E52E1"/>
    <w:rsid w:val="004E6794"/>
    <w:rsid w:val="004E6E82"/>
    <w:rsid w:val="004E70DE"/>
    <w:rsid w:val="004F0D29"/>
    <w:rsid w:val="004F2CBD"/>
    <w:rsid w:val="004F2DE1"/>
    <w:rsid w:val="004F33B5"/>
    <w:rsid w:val="004F3401"/>
    <w:rsid w:val="004F493F"/>
    <w:rsid w:val="004F5DAC"/>
    <w:rsid w:val="004F7054"/>
    <w:rsid w:val="0050018B"/>
    <w:rsid w:val="00501A32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E3E"/>
    <w:rsid w:val="00532ECA"/>
    <w:rsid w:val="005340A0"/>
    <w:rsid w:val="005352F1"/>
    <w:rsid w:val="005353EC"/>
    <w:rsid w:val="00535804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0F6"/>
    <w:rsid w:val="0054120C"/>
    <w:rsid w:val="005414B4"/>
    <w:rsid w:val="005415F1"/>
    <w:rsid w:val="0054199E"/>
    <w:rsid w:val="0054252E"/>
    <w:rsid w:val="00545750"/>
    <w:rsid w:val="005459D1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651C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121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584"/>
    <w:rsid w:val="005D28B6"/>
    <w:rsid w:val="005D2982"/>
    <w:rsid w:val="005D4870"/>
    <w:rsid w:val="005D4C47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74E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17BF6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B1B"/>
    <w:rsid w:val="00644F07"/>
    <w:rsid w:val="006462D5"/>
    <w:rsid w:val="006500C9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14A5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77E2D"/>
    <w:rsid w:val="00681A51"/>
    <w:rsid w:val="00681D35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716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4A6"/>
    <w:rsid w:val="006A76A5"/>
    <w:rsid w:val="006A76B2"/>
    <w:rsid w:val="006B0602"/>
    <w:rsid w:val="006B1BBB"/>
    <w:rsid w:val="006B1D8D"/>
    <w:rsid w:val="006B2569"/>
    <w:rsid w:val="006B2D86"/>
    <w:rsid w:val="006B3B91"/>
    <w:rsid w:val="006B3E78"/>
    <w:rsid w:val="006B4151"/>
    <w:rsid w:val="006B5665"/>
    <w:rsid w:val="006B5EEC"/>
    <w:rsid w:val="006B5FEE"/>
    <w:rsid w:val="006B6FF3"/>
    <w:rsid w:val="006C05D1"/>
    <w:rsid w:val="006C1881"/>
    <w:rsid w:val="006C1A8C"/>
    <w:rsid w:val="006C2A5B"/>
    <w:rsid w:val="006C327F"/>
    <w:rsid w:val="006C3BF0"/>
    <w:rsid w:val="006C4E92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E1E0C"/>
    <w:rsid w:val="006E3137"/>
    <w:rsid w:val="006E4146"/>
    <w:rsid w:val="006E472D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0591D"/>
    <w:rsid w:val="007074DD"/>
    <w:rsid w:val="007105C2"/>
    <w:rsid w:val="00710C9E"/>
    <w:rsid w:val="00710FF1"/>
    <w:rsid w:val="007116F7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6BB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322A"/>
    <w:rsid w:val="007446F6"/>
    <w:rsid w:val="00744993"/>
    <w:rsid w:val="00744E3F"/>
    <w:rsid w:val="00745580"/>
    <w:rsid w:val="007458C3"/>
    <w:rsid w:val="00745E8A"/>
    <w:rsid w:val="007461B6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317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550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3326"/>
    <w:rsid w:val="007944A4"/>
    <w:rsid w:val="00795B23"/>
    <w:rsid w:val="00796DA4"/>
    <w:rsid w:val="00797D37"/>
    <w:rsid w:val="007A0294"/>
    <w:rsid w:val="007A2B20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CC0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1DE"/>
    <w:rsid w:val="007D5581"/>
    <w:rsid w:val="007D5B04"/>
    <w:rsid w:val="007D6DED"/>
    <w:rsid w:val="007D72C4"/>
    <w:rsid w:val="007D791A"/>
    <w:rsid w:val="007D7A21"/>
    <w:rsid w:val="007D7A9A"/>
    <w:rsid w:val="007E0782"/>
    <w:rsid w:val="007E1677"/>
    <w:rsid w:val="007E3373"/>
    <w:rsid w:val="007E4D20"/>
    <w:rsid w:val="007E5201"/>
    <w:rsid w:val="007E5B86"/>
    <w:rsid w:val="007E6477"/>
    <w:rsid w:val="007E686C"/>
    <w:rsid w:val="007E7BF9"/>
    <w:rsid w:val="007F169E"/>
    <w:rsid w:val="007F27B0"/>
    <w:rsid w:val="007F3437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786"/>
    <w:rsid w:val="00811B5D"/>
    <w:rsid w:val="00811E6E"/>
    <w:rsid w:val="0081298A"/>
    <w:rsid w:val="008131C9"/>
    <w:rsid w:val="00813614"/>
    <w:rsid w:val="008139D4"/>
    <w:rsid w:val="00813E9A"/>
    <w:rsid w:val="00814488"/>
    <w:rsid w:val="00814941"/>
    <w:rsid w:val="0081512D"/>
    <w:rsid w:val="00820E35"/>
    <w:rsid w:val="008213FC"/>
    <w:rsid w:val="0082194D"/>
    <w:rsid w:val="00821D09"/>
    <w:rsid w:val="008221D1"/>
    <w:rsid w:val="00822687"/>
    <w:rsid w:val="008248F9"/>
    <w:rsid w:val="00825943"/>
    <w:rsid w:val="0082602C"/>
    <w:rsid w:val="00830377"/>
    <w:rsid w:val="00830C72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58D"/>
    <w:rsid w:val="00842E53"/>
    <w:rsid w:val="00843710"/>
    <w:rsid w:val="00845232"/>
    <w:rsid w:val="0084674F"/>
    <w:rsid w:val="0085034C"/>
    <w:rsid w:val="008514BA"/>
    <w:rsid w:val="00851C66"/>
    <w:rsid w:val="0085309A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316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04F0"/>
    <w:rsid w:val="00891455"/>
    <w:rsid w:val="00891564"/>
    <w:rsid w:val="0089193C"/>
    <w:rsid w:val="008931A1"/>
    <w:rsid w:val="00893C6D"/>
    <w:rsid w:val="00893E1F"/>
    <w:rsid w:val="00894688"/>
    <w:rsid w:val="00895638"/>
    <w:rsid w:val="00896BEC"/>
    <w:rsid w:val="00897055"/>
    <w:rsid w:val="00897597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67C"/>
    <w:rsid w:val="008B0B8E"/>
    <w:rsid w:val="008B394B"/>
    <w:rsid w:val="008B3CBF"/>
    <w:rsid w:val="008B4E64"/>
    <w:rsid w:val="008B59A2"/>
    <w:rsid w:val="008B634B"/>
    <w:rsid w:val="008B70F3"/>
    <w:rsid w:val="008B71D0"/>
    <w:rsid w:val="008C07E7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3F54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67EF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3F6F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26B"/>
    <w:rsid w:val="0095049B"/>
    <w:rsid w:val="00950E40"/>
    <w:rsid w:val="009520CA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BAD"/>
    <w:rsid w:val="00957C7A"/>
    <w:rsid w:val="00960175"/>
    <w:rsid w:val="00960489"/>
    <w:rsid w:val="0096181B"/>
    <w:rsid w:val="00962C80"/>
    <w:rsid w:val="00963F67"/>
    <w:rsid w:val="00964304"/>
    <w:rsid w:val="0096450C"/>
    <w:rsid w:val="009659B5"/>
    <w:rsid w:val="00966185"/>
    <w:rsid w:val="00967C2C"/>
    <w:rsid w:val="0097147F"/>
    <w:rsid w:val="009724FD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5B"/>
    <w:rsid w:val="009A3900"/>
    <w:rsid w:val="009A5112"/>
    <w:rsid w:val="009A6816"/>
    <w:rsid w:val="009A693A"/>
    <w:rsid w:val="009A7596"/>
    <w:rsid w:val="009B016C"/>
    <w:rsid w:val="009B08BE"/>
    <w:rsid w:val="009B156A"/>
    <w:rsid w:val="009B33DF"/>
    <w:rsid w:val="009B4DF8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4F1"/>
    <w:rsid w:val="009D26EC"/>
    <w:rsid w:val="009D4D70"/>
    <w:rsid w:val="009D4F84"/>
    <w:rsid w:val="009D6695"/>
    <w:rsid w:val="009D70F6"/>
    <w:rsid w:val="009D7487"/>
    <w:rsid w:val="009E1F04"/>
    <w:rsid w:val="009E204F"/>
    <w:rsid w:val="009E2572"/>
    <w:rsid w:val="009E2F18"/>
    <w:rsid w:val="009E301D"/>
    <w:rsid w:val="009E3871"/>
    <w:rsid w:val="009E4439"/>
    <w:rsid w:val="009E4670"/>
    <w:rsid w:val="009E4781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584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916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4F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562"/>
    <w:rsid w:val="00A519FE"/>
    <w:rsid w:val="00A51A91"/>
    <w:rsid w:val="00A520F8"/>
    <w:rsid w:val="00A52A3C"/>
    <w:rsid w:val="00A539E5"/>
    <w:rsid w:val="00A54316"/>
    <w:rsid w:val="00A55FFE"/>
    <w:rsid w:val="00A572B4"/>
    <w:rsid w:val="00A572E4"/>
    <w:rsid w:val="00A57FE2"/>
    <w:rsid w:val="00A61789"/>
    <w:rsid w:val="00A61E96"/>
    <w:rsid w:val="00A64717"/>
    <w:rsid w:val="00A655DA"/>
    <w:rsid w:val="00A669E9"/>
    <w:rsid w:val="00A67268"/>
    <w:rsid w:val="00A7073D"/>
    <w:rsid w:val="00A70E6B"/>
    <w:rsid w:val="00A7260E"/>
    <w:rsid w:val="00A727D0"/>
    <w:rsid w:val="00A72A44"/>
    <w:rsid w:val="00A73107"/>
    <w:rsid w:val="00A73AC5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87D1C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CC5"/>
    <w:rsid w:val="00AA3BA0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2F76"/>
    <w:rsid w:val="00AC31ED"/>
    <w:rsid w:val="00AC494F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D6A62"/>
    <w:rsid w:val="00AD770F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66D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5AAA"/>
    <w:rsid w:val="00B27AAA"/>
    <w:rsid w:val="00B30312"/>
    <w:rsid w:val="00B307EC"/>
    <w:rsid w:val="00B31019"/>
    <w:rsid w:val="00B31BC2"/>
    <w:rsid w:val="00B31C76"/>
    <w:rsid w:val="00B33524"/>
    <w:rsid w:val="00B33B17"/>
    <w:rsid w:val="00B34461"/>
    <w:rsid w:val="00B3540B"/>
    <w:rsid w:val="00B369D6"/>
    <w:rsid w:val="00B37106"/>
    <w:rsid w:val="00B37425"/>
    <w:rsid w:val="00B37B64"/>
    <w:rsid w:val="00B40BF7"/>
    <w:rsid w:val="00B424D0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1B51"/>
    <w:rsid w:val="00B63636"/>
    <w:rsid w:val="00B63D71"/>
    <w:rsid w:val="00B643B0"/>
    <w:rsid w:val="00B64B24"/>
    <w:rsid w:val="00B65217"/>
    <w:rsid w:val="00B656BF"/>
    <w:rsid w:val="00B72217"/>
    <w:rsid w:val="00B72B7B"/>
    <w:rsid w:val="00B7352C"/>
    <w:rsid w:val="00B73C73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568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1B1F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38B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05A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39"/>
    <w:rsid w:val="00C2293C"/>
    <w:rsid w:val="00C2299E"/>
    <w:rsid w:val="00C22EB7"/>
    <w:rsid w:val="00C23059"/>
    <w:rsid w:val="00C246C3"/>
    <w:rsid w:val="00C256AE"/>
    <w:rsid w:val="00C26C85"/>
    <w:rsid w:val="00C27C3B"/>
    <w:rsid w:val="00C3005F"/>
    <w:rsid w:val="00C31A89"/>
    <w:rsid w:val="00C31E69"/>
    <w:rsid w:val="00C32FCB"/>
    <w:rsid w:val="00C332BC"/>
    <w:rsid w:val="00C33B3D"/>
    <w:rsid w:val="00C3480D"/>
    <w:rsid w:val="00C34CF6"/>
    <w:rsid w:val="00C359D9"/>
    <w:rsid w:val="00C36731"/>
    <w:rsid w:val="00C36A3F"/>
    <w:rsid w:val="00C36EE2"/>
    <w:rsid w:val="00C37566"/>
    <w:rsid w:val="00C408DA"/>
    <w:rsid w:val="00C40C54"/>
    <w:rsid w:val="00C40D09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C1E"/>
    <w:rsid w:val="00C57D57"/>
    <w:rsid w:val="00C60C03"/>
    <w:rsid w:val="00C60E64"/>
    <w:rsid w:val="00C617C6"/>
    <w:rsid w:val="00C6204D"/>
    <w:rsid w:val="00C62C41"/>
    <w:rsid w:val="00C63658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8A8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FAC"/>
    <w:rsid w:val="00CA057C"/>
    <w:rsid w:val="00CA13D8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6B9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2EDF"/>
    <w:rsid w:val="00CF3F73"/>
    <w:rsid w:val="00CF4297"/>
    <w:rsid w:val="00CF4D82"/>
    <w:rsid w:val="00CF5F86"/>
    <w:rsid w:val="00CF7168"/>
    <w:rsid w:val="00D00F91"/>
    <w:rsid w:val="00D01086"/>
    <w:rsid w:val="00D014D3"/>
    <w:rsid w:val="00D01B68"/>
    <w:rsid w:val="00D022E5"/>
    <w:rsid w:val="00D02F48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670"/>
    <w:rsid w:val="00D36C46"/>
    <w:rsid w:val="00D37307"/>
    <w:rsid w:val="00D37B1C"/>
    <w:rsid w:val="00D40E64"/>
    <w:rsid w:val="00D414E0"/>
    <w:rsid w:val="00D41AA9"/>
    <w:rsid w:val="00D42A46"/>
    <w:rsid w:val="00D439D1"/>
    <w:rsid w:val="00D44B5A"/>
    <w:rsid w:val="00D463CE"/>
    <w:rsid w:val="00D47EEA"/>
    <w:rsid w:val="00D47FF3"/>
    <w:rsid w:val="00D500C3"/>
    <w:rsid w:val="00D50A70"/>
    <w:rsid w:val="00D50A83"/>
    <w:rsid w:val="00D511EE"/>
    <w:rsid w:val="00D517ED"/>
    <w:rsid w:val="00D51AF5"/>
    <w:rsid w:val="00D51E83"/>
    <w:rsid w:val="00D528CD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502A"/>
    <w:rsid w:val="00D669C3"/>
    <w:rsid w:val="00D669CF"/>
    <w:rsid w:val="00D70F16"/>
    <w:rsid w:val="00D74141"/>
    <w:rsid w:val="00D741CA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24C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4A8"/>
    <w:rsid w:val="00DB6D06"/>
    <w:rsid w:val="00DB705D"/>
    <w:rsid w:val="00DC0D3A"/>
    <w:rsid w:val="00DC19EC"/>
    <w:rsid w:val="00DC1D9A"/>
    <w:rsid w:val="00DC51DA"/>
    <w:rsid w:val="00DC61C7"/>
    <w:rsid w:val="00DC6828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6354"/>
    <w:rsid w:val="00DE69D8"/>
    <w:rsid w:val="00DE7034"/>
    <w:rsid w:val="00DE7ABA"/>
    <w:rsid w:val="00DE7ABB"/>
    <w:rsid w:val="00DF1564"/>
    <w:rsid w:val="00DF19E7"/>
    <w:rsid w:val="00DF2B1B"/>
    <w:rsid w:val="00DF3436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57E0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6C90"/>
    <w:rsid w:val="00E47415"/>
    <w:rsid w:val="00E475DB"/>
    <w:rsid w:val="00E479D5"/>
    <w:rsid w:val="00E47E8A"/>
    <w:rsid w:val="00E506AB"/>
    <w:rsid w:val="00E512AF"/>
    <w:rsid w:val="00E5181E"/>
    <w:rsid w:val="00E525BB"/>
    <w:rsid w:val="00E54694"/>
    <w:rsid w:val="00E560F3"/>
    <w:rsid w:val="00E56315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2A9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CE2"/>
    <w:rsid w:val="00E84D25"/>
    <w:rsid w:val="00E85D8F"/>
    <w:rsid w:val="00E86EA7"/>
    <w:rsid w:val="00E86F90"/>
    <w:rsid w:val="00E87511"/>
    <w:rsid w:val="00E87F29"/>
    <w:rsid w:val="00E902F2"/>
    <w:rsid w:val="00E91592"/>
    <w:rsid w:val="00E91F75"/>
    <w:rsid w:val="00E9289F"/>
    <w:rsid w:val="00E94684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1F9E"/>
    <w:rsid w:val="00EB21C9"/>
    <w:rsid w:val="00EB27B0"/>
    <w:rsid w:val="00EB2B52"/>
    <w:rsid w:val="00EB3133"/>
    <w:rsid w:val="00EB3B32"/>
    <w:rsid w:val="00EB54A7"/>
    <w:rsid w:val="00EB5D18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39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0BB4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336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473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1D1F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3B75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56F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793326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right="47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793326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793326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793326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793326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C6365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wasp.org/index.php/Top_10_2013-Top_10" TargetMode="Externa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_2013-Top_10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yperlink" Target="https://www.castsoftware.com/use-cases/application-security" TargetMode="External"/><Relationship Id="rId10" Type="http://schemas.openxmlformats.org/officeDocument/2006/relationships/image" Target="media/image2.sv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software-intelligenc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E1B0-4C5B-94D2-A9335FC0678F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E1B0-4C5B-94D2-A9335FC0678F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E1B0-4C5B-94D2-A9335FC0678F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E1B0-4C5B-94D2-A9335FC0678F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E1B0-4C5B-94D2-A9335FC0678F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1B0-4C5B-94D2-A9335FC0678F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1B0-4C5B-94D2-A9335FC0678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1B0-4C5B-94D2-A9335FC0678F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C9DB99-9145-4B1A-B180-1338CD42C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314</TotalTime>
  <Pages>10</Pages>
  <Words>668</Words>
  <Characters>381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71</cp:revision>
  <cp:lastPrinted>2014-04-04T13:22:00Z</cp:lastPrinted>
  <dcterms:created xsi:type="dcterms:W3CDTF">2018-09-23T05:15:00Z</dcterms:created>
  <dcterms:modified xsi:type="dcterms:W3CDTF">2025-03-07T13:42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